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578BA7" w14:textId="77777777" w:rsidR="001B2141" w:rsidRDefault="00CA36F6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1A1680" wp14:editId="51DDF45B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B20E70" w14:textId="77777777" w:rsidR="00D06B43" w:rsidRDefault="00D06B43" w:rsidP="00D06B43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ОКТЯБРЬ            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 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          ДЛЯ СЕМЕЙ УЧЕНИКОВ 8-го КЛАССА</w:t>
                            </w:r>
                          </w:p>
                          <w:p w14:paraId="78E0D24C" w14:textId="77777777" w:rsidR="001B2141" w:rsidRPr="003B2CE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1A168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    <v:textbox>
                  <w:txbxContent>
                    <w:p w14:paraId="7BB20E70" w14:textId="77777777" w:rsidR="00D06B43" w:rsidRDefault="00D06B43" w:rsidP="00D06B43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ОКТЯБРЬ            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>  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          ДЛЯ СЕМЕЙ УЧЕНИКОВ 8-го КЛАССА</w:t>
                      </w:r>
                    </w:p>
                    <w:p w14:paraId="78E0D24C" w14:textId="77777777" w:rsidR="001B2141" w:rsidRPr="003B2CE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  <w:lang w:val="uk-UA" w:eastAsia="uk-UA"/>
        </w:rPr>
        <w:drawing>
          <wp:anchor distT="0" distB="0" distL="114300" distR="114300" simplePos="0" relativeHeight="251676672" behindDoc="0" locked="0" layoutInCell="1" allowOverlap="1" wp14:anchorId="4AF42851" wp14:editId="13BB7C6D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  <w:lang w:val="uk-UA" w:eastAsia="uk-UA"/>
        </w:rPr>
        <mc:AlternateContent>
          <mc:Choice Requires="wps">
            <w:drawing>
              <wp:inline distT="0" distB="0" distL="0" distR="0" wp14:anchorId="1AA122A3" wp14:editId="32BA942B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DB4435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0AD45DC1" w14:textId="77777777" w:rsidR="00D06B43" w:rsidRDefault="00D06B43" w:rsidP="00D06B43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bCs/>
                                <w:sz w:val="44"/>
                                <w:szCs w:val="44"/>
                                <w:lang w:val="ru-RU"/>
                              </w:rPr>
                              <w:t>ШАБЛОН БЮЛЛЕТЕНЯ</w:t>
                            </w:r>
                          </w:p>
                          <w:p w14:paraId="101D66F2" w14:textId="77777777" w:rsidR="00D06B43" w:rsidRDefault="00D06B43" w:rsidP="00D06B43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val="ru-RU" w:eastAsia="ja-JP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32"/>
                                <w:szCs w:val="32"/>
                                <w:lang w:val="ru-RU"/>
                              </w:rPr>
                              <w:t>Планирование учебы в старшей школе и дальше — новости и</w:t>
                            </w:r>
                            <w:r>
                              <w:rPr>
                                <w:rFonts w:ascii="Myriad Pro" w:hAnsi="Myriad Pro"/>
                                <w:sz w:val="36"/>
                                <w:szCs w:val="3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sz w:val="32"/>
                                <w:szCs w:val="36"/>
                                <w:lang w:val="ru-RU"/>
                              </w:rPr>
                              <w:t>информация</w:t>
                            </w:r>
                          </w:p>
                          <w:p w14:paraId="5302FD5F" w14:textId="77777777" w:rsidR="00D06B43" w:rsidRDefault="00D06B43" w:rsidP="00D06B43">
                            <w:pPr>
                              <w:rPr>
                                <w:rFonts w:ascii="Myriad Pro" w:hAnsi="Myriad Pro"/>
                                <w:sz w:val="36"/>
                                <w:lang w:val="ru-RU"/>
                              </w:rPr>
                            </w:pPr>
                          </w:p>
                          <w:p w14:paraId="34BF0CD7" w14:textId="77777777" w:rsidR="00E14A19" w:rsidRPr="003B2CEB" w:rsidRDefault="00E14A19" w:rsidP="00E14A1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val="ru-RU" w:eastAsia="ja-JP"/>
                              </w:rPr>
                            </w:pPr>
                          </w:p>
                          <w:p w14:paraId="205C5A17" w14:textId="77777777" w:rsidR="009909CD" w:rsidRPr="003B2CEB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  <w:lang w:val="ru-RU"/>
                              </w:rPr>
                            </w:pPr>
                          </w:p>
                          <w:p w14:paraId="11F8F0DC" w14:textId="77777777" w:rsidR="001A6610" w:rsidRPr="003B2CEB" w:rsidRDefault="001A6610" w:rsidP="009909CD">
                            <w:pPr>
                              <w:rPr>
                                <w:rFonts w:ascii="Myriad Pro" w:hAnsi="Myriad Pro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AA122A3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24DB4435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0AD45DC1" w14:textId="77777777" w:rsidR="00D06B43" w:rsidRDefault="00D06B43" w:rsidP="00D06B43">
                      <w:pPr>
                        <w:rPr>
                          <w:rFonts w:ascii="Myriad Pro" w:hAnsi="Myriad Pro"/>
                          <w:b/>
                          <w:sz w:val="44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bCs/>
                          <w:sz w:val="44"/>
                          <w:szCs w:val="44"/>
                          <w:lang w:val="ru-RU"/>
                        </w:rPr>
                        <w:t>ШАБЛОН БЮЛЛЕТЕНЯ</w:t>
                      </w:r>
                    </w:p>
                    <w:p w14:paraId="101D66F2" w14:textId="77777777" w:rsidR="00D06B43" w:rsidRDefault="00D06B43" w:rsidP="00D06B43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val="ru-RU" w:eastAsia="ja-JP"/>
                        </w:rPr>
                      </w:pPr>
                      <w:r>
                        <w:rPr>
                          <w:rFonts w:ascii="Myriad Pro" w:hAnsi="Myriad Pro"/>
                          <w:sz w:val="32"/>
                          <w:szCs w:val="32"/>
                          <w:lang w:val="ru-RU"/>
                        </w:rPr>
                        <w:t>Планирование учебы в старшей школе и дальше — новости и</w:t>
                      </w:r>
                      <w:r>
                        <w:rPr>
                          <w:rFonts w:ascii="Myriad Pro" w:hAnsi="Myriad Pro"/>
                          <w:sz w:val="36"/>
                          <w:szCs w:val="36"/>
                          <w:lang w:val="ru-RU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sz w:val="32"/>
                          <w:szCs w:val="36"/>
                          <w:lang w:val="ru-RU"/>
                        </w:rPr>
                        <w:t>информация</w:t>
                      </w:r>
                    </w:p>
                    <w:p w14:paraId="5302FD5F" w14:textId="77777777" w:rsidR="00D06B43" w:rsidRDefault="00D06B43" w:rsidP="00D06B43">
                      <w:pPr>
                        <w:rPr>
                          <w:rFonts w:ascii="Myriad Pro" w:hAnsi="Myriad Pro"/>
                          <w:sz w:val="36"/>
                          <w:lang w:val="ru-RU"/>
                        </w:rPr>
                      </w:pPr>
                    </w:p>
                    <w:p w14:paraId="34BF0CD7" w14:textId="77777777" w:rsidR="00E14A19" w:rsidRPr="003B2CEB" w:rsidRDefault="00E14A19" w:rsidP="00E14A19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val="ru-RU" w:eastAsia="ja-JP"/>
                        </w:rPr>
                      </w:pPr>
                    </w:p>
                    <w:p w14:paraId="205C5A17" w14:textId="77777777" w:rsidR="009909CD" w:rsidRPr="003B2CEB" w:rsidRDefault="009909CD" w:rsidP="009909CD">
                      <w:pPr>
                        <w:rPr>
                          <w:rFonts w:ascii="Myriad Pro" w:hAnsi="Myriad Pro"/>
                          <w:sz w:val="36"/>
                          <w:lang w:val="ru-RU"/>
                        </w:rPr>
                      </w:pPr>
                    </w:p>
                    <w:p w14:paraId="11F8F0DC" w14:textId="77777777" w:rsidR="001A6610" w:rsidRPr="003B2CEB" w:rsidRDefault="001A6610" w:rsidP="009909CD">
                      <w:pPr>
                        <w:rPr>
                          <w:rFonts w:ascii="Myriad Pro" w:hAnsi="Myriad Pro"/>
                          <w:lang w:val="ru-RU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51957862" w14:textId="77777777" w:rsidR="001B2141" w:rsidRDefault="00CC3161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AD2FE01" wp14:editId="4B6731AC">
                <wp:simplePos x="0" y="0"/>
                <wp:positionH relativeFrom="column">
                  <wp:posOffset>10886</wp:posOffset>
                </wp:positionH>
                <wp:positionV relativeFrom="paragraph">
                  <wp:posOffset>306070</wp:posOffset>
                </wp:positionV>
                <wp:extent cx="5486400" cy="6259286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25928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576B98" w14:textId="77777777" w:rsidR="00F53C08" w:rsidRPr="003B2CEB" w:rsidRDefault="003B2CEB" w:rsidP="00F53C08">
                            <w:pPr>
                              <w:spacing w:after="0"/>
                              <w:jc w:val="both"/>
                              <w:rPr>
                                <w:rFonts w:ascii="Myriad Pro" w:hAnsi="Myriad Pro"/>
                                <w:b/>
                                <w:sz w:val="38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8"/>
                                <w:lang w:val="ru-RU"/>
                              </w:rPr>
                              <w:t xml:space="preserve">Планирование для </w:t>
                            </w:r>
                            <w:r w:rsidR="009429C5">
                              <w:rPr>
                                <w:rFonts w:ascii="Myriad Pro" w:hAnsi="Myriad Pro"/>
                                <w:b/>
                                <w:sz w:val="38"/>
                                <w:lang w:val="ru-RU"/>
                              </w:rPr>
                              <w:t xml:space="preserve">старшей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8"/>
                                <w:lang w:val="ru-RU"/>
                              </w:rPr>
                              <w:t>ш</w:t>
                            </w:r>
                            <w:r w:rsidR="00895808" w:rsidRPr="003B2CEB">
                              <w:rPr>
                                <w:rFonts w:ascii="Myriad Pro" w:hAnsi="Myriad Pro"/>
                                <w:b/>
                                <w:sz w:val="38"/>
                                <w:lang w:val="ru-RU"/>
                              </w:rPr>
                              <w:t>колы</w:t>
                            </w:r>
                            <w:r w:rsidR="00895808" w:rsidRPr="00CC3161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 </w:t>
                            </w:r>
                          </w:p>
                          <w:p w14:paraId="46C77E7C" w14:textId="77777777" w:rsidR="00E51649" w:rsidRDefault="009C0E6A" w:rsidP="00E51649">
                            <w:pPr>
                              <w:spacing w:after="0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То, что вы можете</w:t>
                            </w:r>
                            <w:r w:rsidR="00F53C08" w:rsidRPr="00B808B0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предпринять</w:t>
                            </w:r>
                            <w:r w:rsidR="00111D94" w:rsidRPr="00B808B0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111D94" w:rsidRPr="00B808B0">
                              <w:rPr>
                                <w:sz w:val="24"/>
                                <w:szCs w:val="26"/>
                                <w:lang w:val="ru-RU"/>
                              </w:rPr>
                              <w:t>сегодня,</w:t>
                            </w:r>
                            <w:r w:rsidR="00F53C08" w:rsidRPr="00B808B0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F53C08" w:rsidRPr="00B808B0">
                              <w:rPr>
                                <w:sz w:val="24"/>
                                <w:szCs w:val="26"/>
                                <w:lang w:val="ru-RU"/>
                              </w:rPr>
                              <w:t>чтобы помочь ваше</w:t>
                            </w:r>
                            <w:r w:rsidR="00E51649">
                              <w:rPr>
                                <w:sz w:val="24"/>
                                <w:szCs w:val="26"/>
                                <w:lang w:val="ru-RU"/>
                              </w:rPr>
                              <w:t>му ребенку подготовиться к старш</w:t>
                            </w:r>
                            <w:r w:rsidR="00F53C08" w:rsidRPr="00B808B0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ей школе </w:t>
                            </w:r>
                            <w:r w:rsidR="00E51649">
                              <w:rPr>
                                <w:sz w:val="24"/>
                                <w:szCs w:val="26"/>
                                <w:lang w:val="ru-RU"/>
                              </w:rPr>
                              <w:t>– это узнать, каким может быть</w:t>
                            </w:r>
                            <w:r w:rsidR="00F53C08" w:rsidRPr="00B808B0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E51649">
                              <w:rPr>
                                <w:sz w:val="24"/>
                                <w:szCs w:val="26"/>
                                <w:lang w:val="ru-RU"/>
                              </w:rPr>
                              <w:t>расписание классов</w:t>
                            </w:r>
                            <w:r w:rsidR="00895808" w:rsidRPr="00B808B0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E51649" w:rsidRPr="00B808B0">
                              <w:rPr>
                                <w:sz w:val="24"/>
                                <w:szCs w:val="26"/>
                                <w:lang w:val="ru-RU"/>
                              </w:rPr>
                              <w:t>ваш</w:t>
                            </w:r>
                            <w:r w:rsidR="00E51649">
                              <w:rPr>
                                <w:sz w:val="24"/>
                                <w:szCs w:val="26"/>
                                <w:lang w:val="ru-RU"/>
                              </w:rPr>
                              <w:t>его</w:t>
                            </w:r>
                            <w:r w:rsidR="00E51649" w:rsidRPr="00B808B0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E51649">
                              <w:rPr>
                                <w:sz w:val="24"/>
                                <w:szCs w:val="26"/>
                                <w:lang w:val="ru-RU"/>
                              </w:rPr>
                              <w:t>ребенка,</w:t>
                            </w:r>
                            <w:r w:rsidR="00895808" w:rsidRPr="00B808B0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и узнать</w:t>
                            </w:r>
                            <w:r w:rsidR="009429C5">
                              <w:rPr>
                                <w:sz w:val="24"/>
                                <w:szCs w:val="26"/>
                                <w:lang w:val="ru-RU"/>
                              </w:rPr>
                              <w:t>, какие клас</w:t>
                            </w:r>
                            <w:r w:rsidR="00742BC6">
                              <w:rPr>
                                <w:sz w:val="24"/>
                                <w:szCs w:val="26"/>
                                <w:lang w:val="ru-RU"/>
                              </w:rPr>
                              <w:t>сы колледжи ожидают, что ученики</w:t>
                            </w:r>
                            <w:r w:rsidR="00E14A19" w:rsidRPr="00B808B0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742BC6">
                              <w:rPr>
                                <w:sz w:val="24"/>
                                <w:szCs w:val="26"/>
                                <w:lang w:val="ru-RU"/>
                              </w:rPr>
                              <w:t>пройдут</w:t>
                            </w:r>
                            <w:r w:rsidR="00E14A19" w:rsidRPr="00B808B0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="003B2CEB" w:rsidRPr="00B808B0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</w:p>
                          <w:p w14:paraId="6E4C33D6" w14:textId="77777777" w:rsidR="00E51649" w:rsidRDefault="00E51649" w:rsidP="00F53C08">
                            <w:pPr>
                              <w:spacing w:after="0"/>
                              <w:jc w:val="both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</w:p>
                          <w:p w14:paraId="7C6D7BF2" w14:textId="77777777" w:rsidR="004E5743" w:rsidRPr="004E5743" w:rsidRDefault="004E5743" w:rsidP="004E5743">
                            <w:pPr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Одно отличие</w:t>
                            </w:r>
                            <w:r w:rsidR="00E14A19" w:rsidRPr="00B808B0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между ср</w:t>
                            </w:r>
                            <w:r w:rsidR="00742BC6">
                              <w:rPr>
                                <w:sz w:val="24"/>
                                <w:szCs w:val="26"/>
                                <w:lang w:val="ru-RU"/>
                              </w:rPr>
                              <w:t>едней школой, или неполной старшей школой и старш</w:t>
                            </w:r>
                            <w:r w:rsidR="00E14A19" w:rsidRPr="00B808B0">
                              <w:rPr>
                                <w:sz w:val="24"/>
                                <w:szCs w:val="26"/>
                                <w:lang w:val="ru-RU"/>
                              </w:rPr>
                              <w:t>ей школ</w:t>
                            </w:r>
                            <w:r w:rsidR="00742BC6">
                              <w:rPr>
                                <w:sz w:val="24"/>
                                <w:szCs w:val="26"/>
                                <w:lang w:val="ru-RU"/>
                              </w:rPr>
                              <w:t>ой</w:t>
                            </w:r>
                            <w:r w:rsidR="00E14A19" w:rsidRPr="00B808B0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742BC6">
                              <w:rPr>
                                <w:sz w:val="24"/>
                                <w:szCs w:val="26"/>
                                <w:lang w:val="ru-RU"/>
                              </w:rPr>
                              <w:t>– это</w:t>
                            </w:r>
                            <w:r w:rsidR="00E14A19" w:rsidRPr="00B808B0">
                              <w:rPr>
                                <w:i/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742BC6">
                              <w:rPr>
                                <w:i/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>предварительные курсы</w:t>
                            </w:r>
                            <w:r w:rsidR="00E14A19" w:rsidRPr="00B808B0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 xml:space="preserve">. </w:t>
                            </w:r>
                            <w:r w:rsidR="00742BC6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>Предварительный курс – это курс, который должен быть пройден</w:t>
                            </w:r>
                            <w:r w:rsidR="00E14A19" w:rsidRPr="00B808B0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742BC6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>перед другим</w:t>
                            </w:r>
                            <w:r w:rsidR="00E14A19" w:rsidRPr="00B808B0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 xml:space="preserve"> курс</w:t>
                            </w:r>
                            <w:r w:rsidR="00742BC6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>ом</w:t>
                            </w:r>
                            <w:r w:rsidR="00E14A19" w:rsidRPr="00B808B0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>. Т</w:t>
                            </w:r>
                            <w:r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>ак, например, студенты изучают математические классы</w:t>
                            </w:r>
                            <w:r w:rsidR="00E14A19" w:rsidRPr="00B808B0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 xml:space="preserve"> в определенном порядке.</w:t>
                            </w:r>
                            <w:r w:rsidR="00E14A19" w:rsidRPr="00B808B0">
                              <w:rPr>
                                <w:color w:val="000000"/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0F38DFA3" w14:textId="77777777" w:rsidR="00D855FE" w:rsidRDefault="00E14A19" w:rsidP="00E14A19">
                            <w:pPr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B808B0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 xml:space="preserve">Другое отличие состоит в том, что почти все </w:t>
                            </w:r>
                            <w:r w:rsidR="00DB1B81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>клас</w:t>
                            </w:r>
                            <w:r w:rsidR="004E5743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 xml:space="preserve">сы </w:t>
                            </w:r>
                            <w:r w:rsidRPr="00B808B0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 xml:space="preserve">вашего ребенка в средней школе </w:t>
                            </w:r>
                            <w:r w:rsidR="004E5743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>являются обязательными</w:t>
                            </w:r>
                            <w:r w:rsidR="00D855FE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>. В старшей школе ученики также</w:t>
                            </w:r>
                            <w:r w:rsidRPr="00B808B0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 xml:space="preserve"> должны</w:t>
                            </w:r>
                            <w:r w:rsidRPr="00B808B0">
                              <w:rPr>
                                <w:color w:val="000000"/>
                                <w:sz w:val="24"/>
                                <w:szCs w:val="26"/>
                              </w:rPr>
                              <w:t> </w:t>
                            </w:r>
                            <w:r w:rsidRPr="00B808B0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>пройти определенные</w:t>
                            </w:r>
                            <w:r w:rsidR="00DB1B81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 xml:space="preserve"> обязательные клас</w:t>
                            </w:r>
                            <w:r w:rsidR="00D855FE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>сы, необходимые для окончания школы</w:t>
                            </w:r>
                            <w:r w:rsidRPr="00B808B0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 xml:space="preserve">. </w:t>
                            </w:r>
                            <w:r w:rsidR="00D855FE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>Но о</w:t>
                            </w:r>
                            <w:r w:rsidRPr="00B808B0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>ни также буд</w:t>
                            </w:r>
                            <w:r w:rsidR="00D855FE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>ут иметь возможность выбрать из целого ряда</w:t>
                            </w:r>
                            <w:r w:rsidR="00D855FE">
                              <w:rPr>
                                <w:color w:val="000000"/>
                                <w:sz w:val="24"/>
                                <w:szCs w:val="26"/>
                              </w:rPr>
                              <w:t> </w:t>
                            </w:r>
                            <w:r w:rsidR="00D855FE" w:rsidRPr="00D855FE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>курсов</w:t>
                            </w:r>
                            <w:r w:rsidR="00D855FE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 xml:space="preserve"> по выбору, которые </w:t>
                            </w:r>
                            <w:r w:rsidRPr="00B808B0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 xml:space="preserve">могут </w:t>
                            </w:r>
                            <w:r w:rsidR="00D855FE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>помочь ученикам удовлетворить</w:t>
                            </w:r>
                            <w:r w:rsidRPr="00B808B0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D855FE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>требования</w:t>
                            </w:r>
                            <w:r w:rsidR="00D855FE" w:rsidRPr="00B808B0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Pr="00B808B0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>высшего образования, следовать их личным интересам, или развить определенные навыки.</w:t>
                            </w:r>
                            <w:r w:rsidR="00D855FE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</w:p>
                          <w:p w14:paraId="13E83946" w14:textId="77777777" w:rsidR="00E14A19" w:rsidRPr="00B808B0" w:rsidRDefault="00D855FE" w:rsidP="00E14A19">
                            <w:pPr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>Клас</w:t>
                            </w:r>
                            <w:r w:rsidR="00E14A19" w:rsidRPr="00B808B0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>сы</w:t>
                            </w:r>
                            <w:r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>, которые ваш подросток пройдет</w:t>
                            </w:r>
                            <w:r w:rsidR="00E14A19" w:rsidRPr="00B808B0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 xml:space="preserve"> в средней</w:t>
                            </w:r>
                            <w:r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 xml:space="preserve"> школе, заложат основание для старш</w:t>
                            </w:r>
                            <w:r w:rsidR="00E14A19" w:rsidRPr="00B808B0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 xml:space="preserve">ей школы. Когда </w:t>
                            </w:r>
                            <w:r w:rsidR="00040011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>ученики имеют сильное образовательное основание</w:t>
                            </w:r>
                            <w:r w:rsidR="00E14A19" w:rsidRPr="00B808B0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 xml:space="preserve"> на этом уровне, </w:t>
                            </w:r>
                            <w:r w:rsidR="00040011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>они будут конкурентоспособны в старше</w:t>
                            </w:r>
                            <w:r w:rsidR="00E14A19" w:rsidRPr="00B808B0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>й школе</w:t>
                            </w:r>
                            <w:r w:rsidR="00040011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>,</w:t>
                            </w:r>
                            <w:r w:rsidR="00E14A19" w:rsidRPr="00B808B0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 xml:space="preserve"> и </w:t>
                            </w:r>
                            <w:r w:rsidR="00040011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 xml:space="preserve">с большей вероятностью </w:t>
                            </w:r>
                            <w:r w:rsidR="00E14A19" w:rsidRPr="00B808B0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>иметь навыки, необходимые для успеха в системе высшего образования.</w:t>
                            </w:r>
                            <w:r w:rsidR="00E14A19" w:rsidRPr="00B808B0">
                              <w:rPr>
                                <w:color w:val="000000"/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4EE9E9BA" w14:textId="77777777" w:rsidR="00384724" w:rsidRPr="00B808B0" w:rsidRDefault="00DB1B81" w:rsidP="0023109E">
                            <w:pPr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>Позднее в этом году</w:t>
                            </w:r>
                            <w:r w:rsidR="00384724" w:rsidRPr="00B808B0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 xml:space="preserve"> вы узнаете больше</w:t>
                            </w:r>
                            <w:r w:rsidR="009145C6" w:rsidRPr="00B808B0">
                              <w:rPr>
                                <w:color w:val="000000"/>
                                <w:sz w:val="24"/>
                                <w:szCs w:val="26"/>
                              </w:rPr>
                              <w:t> </w:t>
                            </w:r>
                            <w:r w:rsidR="009145C6" w:rsidRPr="00B808B0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>о том,</w:t>
                            </w:r>
                            <w:r w:rsidR="00384724" w:rsidRPr="00B808B0">
                              <w:rPr>
                                <w:color w:val="000000"/>
                                <w:sz w:val="24"/>
                                <w:szCs w:val="26"/>
                              </w:rPr>
                              <w:t> </w:t>
                            </w:r>
                            <w:r w:rsidR="00040011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>какие вид</w:t>
                            </w:r>
                            <w:r w:rsidR="00384724" w:rsidRPr="00B808B0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>ы классов ваш ребенок должен</w:t>
                            </w:r>
                            <w:r w:rsidR="00040011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 xml:space="preserve"> пройти</w:t>
                            </w:r>
                            <w:r w:rsidR="00384724" w:rsidRPr="00B808B0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 xml:space="preserve"> для того, чтобы удовлет</w:t>
                            </w:r>
                            <w:r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>ворить требования к окончанию стар</w:t>
                            </w:r>
                            <w:r w:rsidR="00040011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>шей школы, последовать за своей мечтой</w:t>
                            </w:r>
                            <w:r w:rsidR="00384724" w:rsidRPr="00B808B0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 xml:space="preserve"> и стать </w:t>
                            </w:r>
                            <w:r w:rsidR="00040011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 xml:space="preserve">готовым к </w:t>
                            </w:r>
                            <w:r w:rsidR="00384724" w:rsidRPr="00B808B0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>колледж</w:t>
                            </w:r>
                            <w:r w:rsidR="00040011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>у</w:t>
                            </w:r>
                            <w:r w:rsidR="009145C6" w:rsidRPr="00B808B0">
                              <w:rPr>
                                <w:color w:val="000000"/>
                                <w:sz w:val="24"/>
                                <w:szCs w:val="26"/>
                              </w:rPr>
                              <w:t> </w:t>
                            </w:r>
                            <w:r w:rsidR="00CF4856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>и карьере</w:t>
                            </w:r>
                            <w:r w:rsidR="00384724" w:rsidRPr="00B808B0">
                              <w:rPr>
                                <w:color w:val="000000"/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="00384724" w:rsidRPr="00B808B0">
                              <w:rPr>
                                <w:color w:val="000000"/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7EB8605B" w14:textId="77777777" w:rsidR="0023109E" w:rsidRPr="003B2CEB" w:rsidRDefault="0023109E" w:rsidP="00895808">
                            <w:pPr>
                              <w:pStyle w:val="NormalWeb"/>
                              <w:rPr>
                                <w:lang w:val="ru-RU"/>
                              </w:rPr>
                            </w:pPr>
                          </w:p>
                          <w:p w14:paraId="02557075" w14:textId="77777777" w:rsidR="006207D8" w:rsidRPr="003B2CEB" w:rsidRDefault="006207D8" w:rsidP="00696E04">
                            <w:pPr>
                              <w:pStyle w:val="NoSpacing"/>
                              <w:jc w:val="right"/>
                              <w:rPr>
                                <w:sz w:val="20"/>
                                <w:szCs w:val="26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D2FE01" id="Text Box 2" o:spid="_x0000_s1028" type="#_x0000_t202" style="position:absolute;margin-left:.85pt;margin-top:24.1pt;width:6in;height:492.8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" filled="f" stroked="f">
                <v:textbox>
                  <w:txbxContent>
                    <w:p w14:paraId="3A576B98" w14:textId="77777777" w:rsidR="00F53C08" w:rsidRPr="003B2CEB" w:rsidRDefault="003B2CEB" w:rsidP="00F53C08">
                      <w:pPr>
                        <w:spacing w:after="0"/>
                        <w:jc w:val="both"/>
                        <w:rPr>
                          <w:rFonts w:ascii="Myriad Pro" w:hAnsi="Myriad Pro"/>
                          <w:b/>
                          <w:sz w:val="38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8"/>
                          <w:lang w:val="ru-RU"/>
                        </w:rPr>
                        <w:t xml:space="preserve">Планирование для </w:t>
                      </w:r>
                      <w:r w:rsidR="009429C5">
                        <w:rPr>
                          <w:rFonts w:ascii="Myriad Pro" w:hAnsi="Myriad Pro"/>
                          <w:b/>
                          <w:sz w:val="38"/>
                          <w:lang w:val="ru-RU"/>
                        </w:rPr>
                        <w:t xml:space="preserve">старшей </w:t>
                      </w:r>
                      <w:r>
                        <w:rPr>
                          <w:rFonts w:ascii="Myriad Pro" w:hAnsi="Myriad Pro"/>
                          <w:b/>
                          <w:sz w:val="38"/>
                          <w:lang w:val="ru-RU"/>
                        </w:rPr>
                        <w:t>ш</w:t>
                      </w:r>
                      <w:r w:rsidR="00895808" w:rsidRPr="003B2CEB">
                        <w:rPr>
                          <w:rFonts w:ascii="Myriad Pro" w:hAnsi="Myriad Pro"/>
                          <w:b/>
                          <w:sz w:val="38"/>
                          <w:lang w:val="ru-RU"/>
                        </w:rPr>
                        <w:t>колы</w:t>
                      </w:r>
                      <w:r w:rsidR="00895808" w:rsidRPr="00CC3161">
                        <w:rPr>
                          <w:rFonts w:ascii="Myriad Pro" w:hAnsi="Myriad Pro"/>
                          <w:b/>
                          <w:sz w:val="38"/>
                        </w:rPr>
                        <w:t> </w:t>
                      </w:r>
                    </w:p>
                    <w:p w14:paraId="46C77E7C" w14:textId="77777777" w:rsidR="00E51649" w:rsidRDefault="009C0E6A" w:rsidP="00E51649">
                      <w:pPr>
                        <w:spacing w:after="0"/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sz w:val="24"/>
                          <w:szCs w:val="26"/>
                          <w:lang w:val="ru-RU"/>
                        </w:rPr>
                        <w:t>То, что вы можете</w:t>
                      </w:r>
                      <w:r w:rsidR="00F53C08" w:rsidRPr="00B808B0">
                        <w:rPr>
                          <w:sz w:val="24"/>
                          <w:szCs w:val="26"/>
                          <w:lang w:val="ru-RU"/>
                        </w:rPr>
                        <w:t xml:space="preserve"> предпринять</w:t>
                      </w:r>
                      <w:r w:rsidR="00111D94" w:rsidRPr="00B808B0">
                        <w:rPr>
                          <w:sz w:val="24"/>
                          <w:szCs w:val="26"/>
                        </w:rPr>
                        <w:t> </w:t>
                      </w:r>
                      <w:r w:rsidR="00111D94" w:rsidRPr="00B808B0">
                        <w:rPr>
                          <w:sz w:val="24"/>
                          <w:szCs w:val="26"/>
                          <w:lang w:val="ru-RU"/>
                        </w:rPr>
                        <w:t>сегодня,</w:t>
                      </w:r>
                      <w:r w:rsidR="00F53C08" w:rsidRPr="00B808B0">
                        <w:rPr>
                          <w:sz w:val="24"/>
                          <w:szCs w:val="26"/>
                        </w:rPr>
                        <w:t> </w:t>
                      </w:r>
                      <w:r w:rsidR="00F53C08" w:rsidRPr="00B808B0">
                        <w:rPr>
                          <w:sz w:val="24"/>
                          <w:szCs w:val="26"/>
                          <w:lang w:val="ru-RU"/>
                        </w:rPr>
                        <w:t>чтобы помочь ваше</w:t>
                      </w:r>
                      <w:r w:rsidR="00E51649">
                        <w:rPr>
                          <w:sz w:val="24"/>
                          <w:szCs w:val="26"/>
                          <w:lang w:val="ru-RU"/>
                        </w:rPr>
                        <w:t>му ребенку подготовиться к старш</w:t>
                      </w:r>
                      <w:r w:rsidR="00F53C08" w:rsidRPr="00B808B0">
                        <w:rPr>
                          <w:sz w:val="24"/>
                          <w:szCs w:val="26"/>
                          <w:lang w:val="ru-RU"/>
                        </w:rPr>
                        <w:t xml:space="preserve">ей школе </w:t>
                      </w:r>
                      <w:r w:rsidR="00E51649">
                        <w:rPr>
                          <w:sz w:val="24"/>
                          <w:szCs w:val="26"/>
                          <w:lang w:val="ru-RU"/>
                        </w:rPr>
                        <w:t>– это узнать, каким может быть</w:t>
                      </w:r>
                      <w:r w:rsidR="00F53C08" w:rsidRPr="00B808B0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E51649">
                        <w:rPr>
                          <w:sz w:val="24"/>
                          <w:szCs w:val="26"/>
                          <w:lang w:val="ru-RU"/>
                        </w:rPr>
                        <w:t>расписание классов</w:t>
                      </w:r>
                      <w:r w:rsidR="00895808" w:rsidRPr="00B808B0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E51649" w:rsidRPr="00B808B0">
                        <w:rPr>
                          <w:sz w:val="24"/>
                          <w:szCs w:val="26"/>
                          <w:lang w:val="ru-RU"/>
                        </w:rPr>
                        <w:t>ваш</w:t>
                      </w:r>
                      <w:r w:rsidR="00E51649">
                        <w:rPr>
                          <w:sz w:val="24"/>
                          <w:szCs w:val="26"/>
                          <w:lang w:val="ru-RU"/>
                        </w:rPr>
                        <w:t>его</w:t>
                      </w:r>
                      <w:r w:rsidR="00E51649" w:rsidRPr="00B808B0">
                        <w:rPr>
                          <w:sz w:val="24"/>
                          <w:szCs w:val="26"/>
                        </w:rPr>
                        <w:t> </w:t>
                      </w:r>
                      <w:r w:rsidR="00E51649">
                        <w:rPr>
                          <w:sz w:val="24"/>
                          <w:szCs w:val="26"/>
                          <w:lang w:val="ru-RU"/>
                        </w:rPr>
                        <w:t>ребенка,</w:t>
                      </w:r>
                      <w:r w:rsidR="00895808" w:rsidRPr="00B808B0">
                        <w:rPr>
                          <w:sz w:val="24"/>
                          <w:szCs w:val="26"/>
                          <w:lang w:val="ru-RU"/>
                        </w:rPr>
                        <w:t xml:space="preserve"> и узнать</w:t>
                      </w:r>
                      <w:r w:rsidR="009429C5">
                        <w:rPr>
                          <w:sz w:val="24"/>
                          <w:szCs w:val="26"/>
                          <w:lang w:val="ru-RU"/>
                        </w:rPr>
                        <w:t>, какие клас</w:t>
                      </w:r>
                      <w:r w:rsidR="00742BC6">
                        <w:rPr>
                          <w:sz w:val="24"/>
                          <w:szCs w:val="26"/>
                          <w:lang w:val="ru-RU"/>
                        </w:rPr>
                        <w:t>сы колледжи ожидают, что ученики</w:t>
                      </w:r>
                      <w:r w:rsidR="00E14A19" w:rsidRPr="00B808B0">
                        <w:rPr>
                          <w:sz w:val="24"/>
                          <w:szCs w:val="26"/>
                        </w:rPr>
                        <w:t> </w:t>
                      </w:r>
                      <w:r w:rsidR="00742BC6">
                        <w:rPr>
                          <w:sz w:val="24"/>
                          <w:szCs w:val="26"/>
                          <w:lang w:val="ru-RU"/>
                        </w:rPr>
                        <w:t>пройдут</w:t>
                      </w:r>
                      <w:r w:rsidR="00E14A19" w:rsidRPr="00B808B0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  <w:r w:rsidR="003B2CEB" w:rsidRPr="00B808B0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</w:p>
                    <w:p w14:paraId="6E4C33D6" w14:textId="77777777" w:rsidR="00E51649" w:rsidRDefault="00E51649" w:rsidP="00F53C08">
                      <w:pPr>
                        <w:spacing w:after="0"/>
                        <w:jc w:val="both"/>
                        <w:rPr>
                          <w:sz w:val="24"/>
                          <w:szCs w:val="26"/>
                          <w:lang w:val="ru-RU"/>
                        </w:rPr>
                      </w:pPr>
                    </w:p>
                    <w:p w14:paraId="7C6D7BF2" w14:textId="77777777" w:rsidR="004E5743" w:rsidRPr="004E5743" w:rsidRDefault="004E5743" w:rsidP="004E5743">
                      <w:pPr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sz w:val="24"/>
                          <w:szCs w:val="26"/>
                          <w:lang w:val="ru-RU"/>
                        </w:rPr>
                        <w:t>Одно отличие</w:t>
                      </w:r>
                      <w:r w:rsidR="00E14A19" w:rsidRPr="00B808B0">
                        <w:rPr>
                          <w:sz w:val="24"/>
                          <w:szCs w:val="26"/>
                          <w:lang w:val="ru-RU"/>
                        </w:rPr>
                        <w:t xml:space="preserve"> между ср</w:t>
                      </w:r>
                      <w:r w:rsidR="00742BC6">
                        <w:rPr>
                          <w:sz w:val="24"/>
                          <w:szCs w:val="26"/>
                          <w:lang w:val="ru-RU"/>
                        </w:rPr>
                        <w:t>едней школой, или неполной старшей школой и старш</w:t>
                      </w:r>
                      <w:r w:rsidR="00E14A19" w:rsidRPr="00B808B0">
                        <w:rPr>
                          <w:sz w:val="24"/>
                          <w:szCs w:val="26"/>
                          <w:lang w:val="ru-RU"/>
                        </w:rPr>
                        <w:t>ей школ</w:t>
                      </w:r>
                      <w:r w:rsidR="00742BC6">
                        <w:rPr>
                          <w:sz w:val="24"/>
                          <w:szCs w:val="26"/>
                          <w:lang w:val="ru-RU"/>
                        </w:rPr>
                        <w:t>ой</w:t>
                      </w:r>
                      <w:r w:rsidR="00E14A19" w:rsidRPr="00B808B0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742BC6">
                        <w:rPr>
                          <w:sz w:val="24"/>
                          <w:szCs w:val="26"/>
                          <w:lang w:val="ru-RU"/>
                        </w:rPr>
                        <w:t>– это</w:t>
                      </w:r>
                      <w:r w:rsidR="00E14A19" w:rsidRPr="00B808B0">
                        <w:rPr>
                          <w:i/>
                          <w:color w:val="000000"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742BC6">
                        <w:rPr>
                          <w:i/>
                          <w:color w:val="000000"/>
                          <w:sz w:val="24"/>
                          <w:szCs w:val="26"/>
                          <w:lang w:val="ru-RU"/>
                        </w:rPr>
                        <w:t>предварительные курсы</w:t>
                      </w:r>
                      <w:r w:rsidR="00E14A19" w:rsidRPr="00B808B0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 xml:space="preserve">. </w:t>
                      </w:r>
                      <w:r w:rsidR="00742BC6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>Предварительный курс – это курс, который должен быть пройден</w:t>
                      </w:r>
                      <w:r w:rsidR="00E14A19" w:rsidRPr="00B808B0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742BC6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>перед другим</w:t>
                      </w:r>
                      <w:r w:rsidR="00E14A19" w:rsidRPr="00B808B0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 xml:space="preserve"> курс</w:t>
                      </w:r>
                      <w:r w:rsidR="00742BC6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>ом</w:t>
                      </w:r>
                      <w:r w:rsidR="00E14A19" w:rsidRPr="00B808B0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>. Т</w:t>
                      </w:r>
                      <w:r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>ак, например, студенты изучают математические классы</w:t>
                      </w:r>
                      <w:r w:rsidR="00E14A19" w:rsidRPr="00B808B0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 xml:space="preserve"> в определенном порядке.</w:t>
                      </w:r>
                      <w:r w:rsidR="00E14A19" w:rsidRPr="00B808B0">
                        <w:rPr>
                          <w:color w:val="000000"/>
                          <w:sz w:val="24"/>
                          <w:szCs w:val="26"/>
                        </w:rPr>
                        <w:t> </w:t>
                      </w:r>
                    </w:p>
                    <w:p w14:paraId="0F38DFA3" w14:textId="77777777" w:rsidR="00D855FE" w:rsidRDefault="00E14A19" w:rsidP="00E14A19">
                      <w:pPr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</w:pPr>
                      <w:r w:rsidRPr="00B808B0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 xml:space="preserve">Другое отличие состоит в том, что почти все </w:t>
                      </w:r>
                      <w:r w:rsidR="00DB1B81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>клас</w:t>
                      </w:r>
                      <w:r w:rsidR="004E5743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 xml:space="preserve">сы </w:t>
                      </w:r>
                      <w:r w:rsidRPr="00B808B0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 xml:space="preserve">вашего ребенка в средней школе </w:t>
                      </w:r>
                      <w:r w:rsidR="004E5743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>являются обязательными</w:t>
                      </w:r>
                      <w:r w:rsidR="00D855FE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>. В старшей школе ученики также</w:t>
                      </w:r>
                      <w:r w:rsidRPr="00B808B0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 xml:space="preserve"> должны</w:t>
                      </w:r>
                      <w:r w:rsidRPr="00B808B0">
                        <w:rPr>
                          <w:color w:val="000000"/>
                          <w:sz w:val="24"/>
                          <w:szCs w:val="26"/>
                        </w:rPr>
                        <w:t> </w:t>
                      </w:r>
                      <w:r w:rsidRPr="00B808B0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>пройти определенные</w:t>
                      </w:r>
                      <w:r w:rsidR="00DB1B81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 xml:space="preserve"> обязательные клас</w:t>
                      </w:r>
                      <w:r w:rsidR="00D855FE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>сы, необходимые для окончания школы</w:t>
                      </w:r>
                      <w:r w:rsidRPr="00B808B0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 xml:space="preserve">. </w:t>
                      </w:r>
                      <w:r w:rsidR="00D855FE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>Но о</w:t>
                      </w:r>
                      <w:r w:rsidRPr="00B808B0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>ни также буд</w:t>
                      </w:r>
                      <w:r w:rsidR="00D855FE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>ут иметь возможность выбрать из целого ряда</w:t>
                      </w:r>
                      <w:r w:rsidR="00D855FE">
                        <w:rPr>
                          <w:color w:val="000000"/>
                          <w:sz w:val="24"/>
                          <w:szCs w:val="26"/>
                        </w:rPr>
                        <w:t> </w:t>
                      </w:r>
                      <w:r w:rsidR="00D855FE" w:rsidRPr="00D855FE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>курсов</w:t>
                      </w:r>
                      <w:r w:rsidR="00D855FE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 xml:space="preserve"> по выбору, которые </w:t>
                      </w:r>
                      <w:r w:rsidRPr="00B808B0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 xml:space="preserve">могут </w:t>
                      </w:r>
                      <w:r w:rsidR="00D855FE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>помочь ученикам удовлетворить</w:t>
                      </w:r>
                      <w:r w:rsidRPr="00B808B0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D855FE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>требования</w:t>
                      </w:r>
                      <w:r w:rsidR="00D855FE" w:rsidRPr="00B808B0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Pr="00B808B0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>высшего образования, следовать их личным интересам, или развить определенные навыки.</w:t>
                      </w:r>
                      <w:r w:rsidR="00D855FE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</w:p>
                    <w:p w14:paraId="13E83946" w14:textId="77777777" w:rsidR="00E14A19" w:rsidRPr="00B808B0" w:rsidRDefault="00D855FE" w:rsidP="00E14A19">
                      <w:pPr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>Клас</w:t>
                      </w:r>
                      <w:r w:rsidR="00E14A19" w:rsidRPr="00B808B0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>сы</w:t>
                      </w:r>
                      <w:r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>, которые ваш подросток пройдет</w:t>
                      </w:r>
                      <w:r w:rsidR="00E14A19" w:rsidRPr="00B808B0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 xml:space="preserve"> в средней</w:t>
                      </w:r>
                      <w:r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 xml:space="preserve"> школе, заложат основание для старш</w:t>
                      </w:r>
                      <w:r w:rsidR="00E14A19" w:rsidRPr="00B808B0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 xml:space="preserve">ей школы. Когда </w:t>
                      </w:r>
                      <w:r w:rsidR="00040011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>ученики имеют сильное образовательное основание</w:t>
                      </w:r>
                      <w:r w:rsidR="00E14A19" w:rsidRPr="00B808B0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 xml:space="preserve"> на этом уровне, </w:t>
                      </w:r>
                      <w:r w:rsidR="00040011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>они будут конкурентоспособны в старше</w:t>
                      </w:r>
                      <w:r w:rsidR="00E14A19" w:rsidRPr="00B808B0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>й школе</w:t>
                      </w:r>
                      <w:r w:rsidR="00040011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>,</w:t>
                      </w:r>
                      <w:r w:rsidR="00E14A19" w:rsidRPr="00B808B0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 xml:space="preserve"> и </w:t>
                      </w:r>
                      <w:r w:rsidR="00040011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 xml:space="preserve">с большей вероятностью </w:t>
                      </w:r>
                      <w:r w:rsidR="00E14A19" w:rsidRPr="00B808B0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>иметь навыки, необходимые для успеха в системе высшего образования.</w:t>
                      </w:r>
                      <w:r w:rsidR="00E14A19" w:rsidRPr="00B808B0">
                        <w:rPr>
                          <w:color w:val="000000"/>
                          <w:sz w:val="24"/>
                          <w:szCs w:val="26"/>
                        </w:rPr>
                        <w:t> </w:t>
                      </w:r>
                    </w:p>
                    <w:p w14:paraId="4EE9E9BA" w14:textId="77777777" w:rsidR="00384724" w:rsidRPr="00B808B0" w:rsidRDefault="00DB1B81" w:rsidP="0023109E">
                      <w:pPr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>Позднее в этом году</w:t>
                      </w:r>
                      <w:r w:rsidR="00384724" w:rsidRPr="00B808B0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 xml:space="preserve"> вы узнаете больше</w:t>
                      </w:r>
                      <w:r w:rsidR="009145C6" w:rsidRPr="00B808B0">
                        <w:rPr>
                          <w:color w:val="000000"/>
                          <w:sz w:val="24"/>
                          <w:szCs w:val="26"/>
                        </w:rPr>
                        <w:t> </w:t>
                      </w:r>
                      <w:r w:rsidR="009145C6" w:rsidRPr="00B808B0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>о том,</w:t>
                      </w:r>
                      <w:r w:rsidR="00384724" w:rsidRPr="00B808B0">
                        <w:rPr>
                          <w:color w:val="000000"/>
                          <w:sz w:val="24"/>
                          <w:szCs w:val="26"/>
                        </w:rPr>
                        <w:t> </w:t>
                      </w:r>
                      <w:r w:rsidR="00040011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>какие вид</w:t>
                      </w:r>
                      <w:r w:rsidR="00384724" w:rsidRPr="00B808B0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>ы классов ваш ребенок должен</w:t>
                      </w:r>
                      <w:r w:rsidR="00040011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 xml:space="preserve"> пройти</w:t>
                      </w:r>
                      <w:r w:rsidR="00384724" w:rsidRPr="00B808B0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 xml:space="preserve"> для того, чтобы удовлет</w:t>
                      </w:r>
                      <w:r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>ворить требования к окончанию стар</w:t>
                      </w:r>
                      <w:r w:rsidR="00040011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>шей школы, последовать за своей мечтой</w:t>
                      </w:r>
                      <w:r w:rsidR="00384724" w:rsidRPr="00B808B0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 xml:space="preserve"> и стать </w:t>
                      </w:r>
                      <w:r w:rsidR="00040011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 xml:space="preserve">готовым к </w:t>
                      </w:r>
                      <w:r w:rsidR="00384724" w:rsidRPr="00B808B0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>колледж</w:t>
                      </w:r>
                      <w:r w:rsidR="00040011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>у</w:t>
                      </w:r>
                      <w:r w:rsidR="009145C6" w:rsidRPr="00B808B0">
                        <w:rPr>
                          <w:color w:val="000000"/>
                          <w:sz w:val="24"/>
                          <w:szCs w:val="26"/>
                        </w:rPr>
                        <w:t> </w:t>
                      </w:r>
                      <w:r w:rsidR="00CF4856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>и карьере</w:t>
                      </w:r>
                      <w:r w:rsidR="00384724" w:rsidRPr="00B808B0">
                        <w:rPr>
                          <w:color w:val="000000"/>
                          <w:sz w:val="24"/>
                          <w:szCs w:val="26"/>
                          <w:lang w:val="ru-RU"/>
                        </w:rPr>
                        <w:t>.</w:t>
                      </w:r>
                      <w:r w:rsidR="00384724" w:rsidRPr="00B808B0">
                        <w:rPr>
                          <w:color w:val="000000"/>
                          <w:sz w:val="24"/>
                          <w:szCs w:val="26"/>
                        </w:rPr>
                        <w:t> </w:t>
                      </w:r>
                    </w:p>
                    <w:p w14:paraId="7EB8605B" w14:textId="77777777" w:rsidR="0023109E" w:rsidRPr="003B2CEB" w:rsidRDefault="0023109E" w:rsidP="00895808">
                      <w:pPr>
                        <w:pStyle w:val="NormalWeb"/>
                        <w:rPr>
                          <w:lang w:val="ru-RU"/>
                        </w:rPr>
                      </w:pPr>
                    </w:p>
                    <w:p w14:paraId="02557075" w14:textId="77777777" w:rsidR="006207D8" w:rsidRPr="003B2CEB" w:rsidRDefault="006207D8" w:rsidP="00696E04">
                      <w:pPr>
                        <w:pStyle w:val="NoSpacing"/>
                        <w:jc w:val="right"/>
                        <w:rPr>
                          <w:sz w:val="20"/>
                          <w:szCs w:val="26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81256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0E96DFF" wp14:editId="262DB9AA">
                <wp:simplePos x="0" y="0"/>
                <wp:positionH relativeFrom="margin">
                  <wp:align>left</wp:align>
                </wp:positionH>
                <wp:positionV relativeFrom="paragraph">
                  <wp:posOffset>6644525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D440EC" w14:textId="77777777" w:rsidR="00CA36F6" w:rsidRPr="00D81256" w:rsidRDefault="00D06B43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D06B43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З</w:t>
                            </w:r>
                            <w:r w:rsidR="00CA36F6" w:rsidRPr="00D06B43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наете ли вы</w:t>
                            </w:r>
                            <w:r w:rsidR="00CA36F6" w:rsidRPr="00D8125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E96DFF" id="Text Box 8" o:spid="_x0000_s1029" type="#_x0000_t202" style="position:absolute;margin-left:0;margin-top:523.2pt;width:8in;height:28.8pt;z-index:2517002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" fillcolor="#ec5654 [1940]" stroked="f" strokeweight=".5pt">
                <v:textbox>
                  <w:txbxContent>
                    <w:p w14:paraId="6BD440EC" w14:textId="77777777" w:rsidR="00CA36F6" w:rsidRPr="00D81256" w:rsidRDefault="00D06B43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D06B43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З</w:t>
                      </w:r>
                      <w:r w:rsidR="00CA36F6" w:rsidRPr="00D06B43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наете ли вы</w:t>
                      </w:r>
                      <w:r w:rsidR="00CA36F6" w:rsidRPr="00D81256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856A5" w:rsidRPr="00A23FB7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338630F" wp14:editId="653D080B">
                <wp:simplePos x="0" y="0"/>
                <wp:positionH relativeFrom="column">
                  <wp:posOffset>56071</wp:posOffset>
                </wp:positionH>
                <wp:positionV relativeFrom="paragraph">
                  <wp:posOffset>7030361</wp:posOffset>
                </wp:positionV>
                <wp:extent cx="7306573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573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93BC13" w14:textId="77777777" w:rsidR="008652BF" w:rsidRPr="00D06B43" w:rsidRDefault="008652BF" w:rsidP="00DF3B46">
                            <w:pPr>
                              <w:pStyle w:val="NoSpacing"/>
                              <w:rPr>
                                <w:rStyle w:val="usercontent"/>
                                <w:sz w:val="28"/>
                                <w:szCs w:val="26"/>
                                <w:lang w:val="ru-RU"/>
                              </w:rPr>
                            </w:pPr>
                            <w:r w:rsidRPr="003B2CEB">
                              <w:rPr>
                                <w:rStyle w:val="usercontent"/>
                                <w:sz w:val="28"/>
                                <w:szCs w:val="26"/>
                                <w:lang w:val="ru-RU"/>
                              </w:rPr>
                              <w:t>Образование может продлить</w:t>
                            </w:r>
                            <w:r w:rsidRPr="00CC3161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 </w:t>
                            </w:r>
                            <w:r w:rsidR="00E14A19" w:rsidRPr="003B2CEB">
                              <w:rPr>
                                <w:rStyle w:val="usercontent"/>
                                <w:sz w:val="28"/>
                                <w:szCs w:val="26"/>
                                <w:lang w:val="ru-RU"/>
                              </w:rPr>
                              <w:t>жизнь человека?</w:t>
                            </w:r>
                            <w:r w:rsidR="00E14A19" w:rsidRPr="00CC3161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 </w:t>
                            </w:r>
                            <w:r w:rsidRPr="003B2CEB">
                              <w:rPr>
                                <w:rStyle w:val="usercontent"/>
                                <w:i/>
                                <w:sz w:val="28"/>
                                <w:szCs w:val="26"/>
                                <w:lang w:val="ru-RU"/>
                              </w:rPr>
                              <w:t>Это правда.</w:t>
                            </w:r>
                            <w:r w:rsidRPr="00CC3161">
                              <w:rPr>
                                <w:rStyle w:val="usercontent"/>
                                <w:i/>
                                <w:sz w:val="28"/>
                                <w:szCs w:val="26"/>
                              </w:rPr>
                              <w:t> </w:t>
                            </w:r>
                            <w:r w:rsidR="00E14A19" w:rsidRPr="003B2CEB">
                              <w:rPr>
                                <w:rStyle w:val="usercontent"/>
                                <w:sz w:val="28"/>
                                <w:szCs w:val="26"/>
                                <w:lang w:val="ru-RU"/>
                              </w:rPr>
                              <w:t>Ожидаемая продолжительность жизни для самых о</w:t>
                            </w:r>
                            <w:r w:rsidR="00D06B43">
                              <w:rPr>
                                <w:rStyle w:val="usercontent"/>
                                <w:sz w:val="28"/>
                                <w:szCs w:val="26"/>
                                <w:lang w:val="ru-RU"/>
                              </w:rPr>
                              <w:t>бразованных американских женщин на</w:t>
                            </w:r>
                            <w:r w:rsidR="00B808B0">
                              <w:rPr>
                                <w:rStyle w:val="usercontent"/>
                                <w:sz w:val="28"/>
                                <w:szCs w:val="26"/>
                                <w:lang w:val="ru-RU"/>
                              </w:rPr>
                              <w:t xml:space="preserve"> 10 лет</w:t>
                            </w:r>
                            <w:r w:rsidR="00E14A19" w:rsidRPr="003B2CEB">
                              <w:rPr>
                                <w:rStyle w:val="usercontent"/>
                                <w:sz w:val="28"/>
                                <w:szCs w:val="26"/>
                                <w:lang w:val="ru-RU"/>
                              </w:rPr>
                              <w:t xml:space="preserve"> больше, чем для тех, кто менее образованы. </w:t>
                            </w:r>
                            <w:r w:rsidR="00B808B0">
                              <w:rPr>
                                <w:rStyle w:val="usercontent"/>
                                <w:sz w:val="28"/>
                                <w:szCs w:val="26"/>
                                <w:lang w:val="ru-RU"/>
                              </w:rPr>
                              <w:t>Для мужчин</w:t>
                            </w:r>
                            <w:r w:rsidR="00E14A19" w:rsidRPr="00D06B43">
                              <w:rPr>
                                <w:rStyle w:val="usercontent"/>
                                <w:sz w:val="28"/>
                                <w:szCs w:val="26"/>
                                <w:lang w:val="ru-RU"/>
                              </w:rPr>
                              <w:t xml:space="preserve"> этот разрыв еще больше: 14 лет.</w:t>
                            </w:r>
                            <w:r w:rsidR="00E14A19" w:rsidRPr="00CC3161">
                              <w:rPr>
                                <w:rStyle w:val="usercontent"/>
                                <w:sz w:val="28"/>
                                <w:szCs w:val="26"/>
                              </w:rPr>
                              <w:t> </w:t>
                            </w:r>
                          </w:p>
                          <w:p w14:paraId="4FA310F3" w14:textId="77777777" w:rsidR="008652BF" w:rsidRPr="00D06B43" w:rsidRDefault="008652BF" w:rsidP="00DF3B46">
                            <w:pPr>
                              <w:pStyle w:val="NoSpacing"/>
                              <w:rPr>
                                <w:rStyle w:val="usercontent"/>
                                <w:sz w:val="20"/>
                                <w:szCs w:val="20"/>
                                <w:lang w:val="ru-RU"/>
                              </w:rPr>
                            </w:pPr>
                          </w:p>
                          <w:p w14:paraId="3DCE1145" w14:textId="77777777" w:rsidR="006207D8" w:rsidRPr="00D06B43" w:rsidRDefault="006207D8" w:rsidP="000856A5">
                            <w:pPr>
                              <w:pStyle w:val="NoSpacing"/>
                              <w:jc w:val="right"/>
                              <w:rPr>
                                <w:rFonts w:eastAsia="Times New Roman" w:cs="Times New Roman"/>
                                <w:sz w:val="30"/>
                                <w:szCs w:val="30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38630F" id="Text Box 13" o:spid="_x0000_s1030" type="#_x0000_t202" style="position:absolute;margin-left:4.4pt;margin-top:553.55pt;width:575.3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" filled="f" stroked="f" strokeweight=".5pt">
                <v:textbox>
                  <w:txbxContent>
                    <w:p w14:paraId="4593BC13" w14:textId="77777777" w:rsidR="008652BF" w:rsidRPr="00D06B43" w:rsidRDefault="008652BF" w:rsidP="00DF3B46">
                      <w:pPr>
                        <w:pStyle w:val="NoSpacing"/>
                        <w:rPr>
                          <w:rStyle w:val="usercontent"/>
                          <w:sz w:val="28"/>
                          <w:szCs w:val="26"/>
                          <w:lang w:val="ru-RU"/>
                        </w:rPr>
                      </w:pPr>
                      <w:r w:rsidRPr="003B2CEB">
                        <w:rPr>
                          <w:rStyle w:val="usercontent"/>
                          <w:sz w:val="28"/>
                          <w:szCs w:val="26"/>
                          <w:lang w:val="ru-RU"/>
                        </w:rPr>
                        <w:t>Образование может продлить</w:t>
                      </w:r>
                      <w:r w:rsidRPr="00CC3161">
                        <w:rPr>
                          <w:rStyle w:val="usercontent"/>
                          <w:sz w:val="28"/>
                          <w:szCs w:val="26"/>
                        </w:rPr>
                        <w:t> </w:t>
                      </w:r>
                      <w:r w:rsidR="00E14A19" w:rsidRPr="003B2CEB">
                        <w:rPr>
                          <w:rStyle w:val="usercontent"/>
                          <w:sz w:val="28"/>
                          <w:szCs w:val="26"/>
                          <w:lang w:val="ru-RU"/>
                        </w:rPr>
                        <w:t>жизнь человека?</w:t>
                      </w:r>
                      <w:r w:rsidR="00E14A19" w:rsidRPr="00CC3161">
                        <w:rPr>
                          <w:rStyle w:val="usercontent"/>
                          <w:sz w:val="28"/>
                          <w:szCs w:val="26"/>
                        </w:rPr>
                        <w:t> </w:t>
                      </w:r>
                      <w:r w:rsidRPr="003B2CEB">
                        <w:rPr>
                          <w:rStyle w:val="usercontent"/>
                          <w:i/>
                          <w:sz w:val="28"/>
                          <w:szCs w:val="26"/>
                          <w:lang w:val="ru-RU"/>
                        </w:rPr>
                        <w:t>Это правда.</w:t>
                      </w:r>
                      <w:r w:rsidRPr="00CC3161">
                        <w:rPr>
                          <w:rStyle w:val="usercontent"/>
                          <w:i/>
                          <w:sz w:val="28"/>
                          <w:szCs w:val="26"/>
                        </w:rPr>
                        <w:t> </w:t>
                      </w:r>
                      <w:r w:rsidR="00E14A19" w:rsidRPr="003B2CEB">
                        <w:rPr>
                          <w:rStyle w:val="usercontent"/>
                          <w:sz w:val="28"/>
                          <w:szCs w:val="26"/>
                          <w:lang w:val="ru-RU"/>
                        </w:rPr>
                        <w:t>Ожидаемая продолжительность жизни для самых о</w:t>
                      </w:r>
                      <w:r w:rsidR="00D06B43">
                        <w:rPr>
                          <w:rStyle w:val="usercontent"/>
                          <w:sz w:val="28"/>
                          <w:szCs w:val="26"/>
                          <w:lang w:val="ru-RU"/>
                        </w:rPr>
                        <w:t>бразованных американских женщин на</w:t>
                      </w:r>
                      <w:r w:rsidR="00B808B0">
                        <w:rPr>
                          <w:rStyle w:val="usercontent"/>
                          <w:sz w:val="28"/>
                          <w:szCs w:val="26"/>
                          <w:lang w:val="ru-RU"/>
                        </w:rPr>
                        <w:t xml:space="preserve"> 10 лет</w:t>
                      </w:r>
                      <w:r w:rsidR="00E14A19" w:rsidRPr="003B2CEB">
                        <w:rPr>
                          <w:rStyle w:val="usercontent"/>
                          <w:sz w:val="28"/>
                          <w:szCs w:val="26"/>
                          <w:lang w:val="ru-RU"/>
                        </w:rPr>
                        <w:t xml:space="preserve"> больше, чем для тех, кто менее образованы. </w:t>
                      </w:r>
                      <w:r w:rsidR="00B808B0">
                        <w:rPr>
                          <w:rStyle w:val="usercontent"/>
                          <w:sz w:val="28"/>
                          <w:szCs w:val="26"/>
                          <w:lang w:val="ru-RU"/>
                        </w:rPr>
                        <w:t>Для мужчин</w:t>
                      </w:r>
                      <w:r w:rsidR="00E14A19" w:rsidRPr="00D06B43">
                        <w:rPr>
                          <w:rStyle w:val="usercontent"/>
                          <w:sz w:val="28"/>
                          <w:szCs w:val="26"/>
                          <w:lang w:val="ru-RU"/>
                        </w:rPr>
                        <w:t xml:space="preserve"> этот разрыв еще больше: 14 лет.</w:t>
                      </w:r>
                      <w:r w:rsidR="00E14A19" w:rsidRPr="00CC3161">
                        <w:rPr>
                          <w:rStyle w:val="usercontent"/>
                          <w:sz w:val="28"/>
                          <w:szCs w:val="26"/>
                        </w:rPr>
                        <w:t> </w:t>
                      </w:r>
                    </w:p>
                    <w:p w14:paraId="4FA310F3" w14:textId="77777777" w:rsidR="008652BF" w:rsidRPr="00D06B43" w:rsidRDefault="008652BF" w:rsidP="00DF3B46">
                      <w:pPr>
                        <w:pStyle w:val="NoSpacing"/>
                        <w:rPr>
                          <w:rStyle w:val="usercontent"/>
                          <w:sz w:val="20"/>
                          <w:szCs w:val="20"/>
                          <w:lang w:val="ru-RU"/>
                        </w:rPr>
                      </w:pPr>
                    </w:p>
                    <w:p w14:paraId="3DCE1145" w14:textId="77777777" w:rsidR="006207D8" w:rsidRPr="00D06B43" w:rsidRDefault="006207D8" w:rsidP="000856A5">
                      <w:pPr>
                        <w:pStyle w:val="NoSpacing"/>
                        <w:jc w:val="right"/>
                        <w:rPr>
                          <w:rFonts w:eastAsia="Times New Roman" w:cs="Times New Roman"/>
                          <w:sz w:val="30"/>
                          <w:szCs w:val="30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16A86C7" wp14:editId="1EC17901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6AC695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Вставьте логотип школы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16A86C7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3B6AC695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Вставьте логотип школы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  <w:lang w:val="uk-UA" w:eastAsia="uk-UA"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7F4BE6D0" wp14:editId="1DE2B665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668AD52B" w14:textId="77777777" w:rsidR="00D06B43" w:rsidRDefault="00D06B43" w:rsidP="00D06B43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 xml:space="preserve">Контактная </w:t>
                            </w:r>
                          </w:p>
                          <w:p w14:paraId="7720AE55" w14:textId="77777777" w:rsidR="00D06B43" w:rsidRDefault="00D06B43" w:rsidP="00D06B43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 xml:space="preserve">информация школы: </w:t>
                            </w:r>
                            <w:sdt>
                              <w:sdtPr>
                                <w:id w:val="2137991158"/>
                                <w:placeholder>
                                  <w:docPart w:val="D2133B068E9C467BABA8452E158E4A82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  <w:r>
                              <w:rPr>
                                <w:sz w:val="28"/>
                                <w:lang w:val="ru-RU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E82DDD47E0CB475BA2DB28D188F742DC"/>
                                </w:placeholder>
                                <w:showingPlcHdr/>
                              </w:sdtPr>
                              <w:sdtEndPr/>
                              <w:sdtContent/>
                            </w:sdt>
                          </w:p>
                          <w:p w14:paraId="3BCCD94E" w14:textId="77777777" w:rsidR="00D06B43" w:rsidRDefault="00D06B43" w:rsidP="00D06B43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</w:p>
                          <w:p w14:paraId="3CB96ADD" w14:textId="77777777" w:rsidR="00D06B43" w:rsidRDefault="00D06B43" w:rsidP="00D06B43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Персонал:</w:t>
                            </w:r>
                            <w:r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id w:val="-339470322"/>
                                <w:placeholder>
                                  <w:docPart w:val="E82DDD47E0CB475BA2DB28D188F742DC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30457ED9" w14:textId="77777777" w:rsidR="00D06B43" w:rsidRDefault="00D06B43" w:rsidP="00D06B43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75200725" w14:textId="77777777" w:rsidR="00D06B43" w:rsidRDefault="00D06B43" w:rsidP="00D06B43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68BF1F1C" w14:textId="77777777" w:rsidR="00D06B43" w:rsidRPr="00D06B43" w:rsidRDefault="00D06B43" w:rsidP="00D06B43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Центр репетиторства:</w:t>
                            </w:r>
                            <w:r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E82DDD47E0CB475BA2DB28D188F742DC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07195B01" w14:textId="77777777" w:rsidR="00D06B43" w:rsidRDefault="00D06B43" w:rsidP="00D06B43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  <w:p w14:paraId="72C4E311" w14:textId="77777777" w:rsidR="00F35BE3" w:rsidRPr="003B2CEB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4BE6D0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668AD52B" w14:textId="77777777" w:rsidR="00D06B43" w:rsidRDefault="00D06B43" w:rsidP="00D06B43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 xml:space="preserve">Контактная </w:t>
                      </w:r>
                    </w:p>
                    <w:p w14:paraId="7720AE55" w14:textId="77777777" w:rsidR="00D06B43" w:rsidRDefault="00D06B43" w:rsidP="00D06B43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 xml:space="preserve">информация школы: </w:t>
                      </w:r>
                      <w:sdt>
                        <w:sdtPr>
                          <w:id w:val="2137991158"/>
                          <w:placeholder>
                            <w:docPart w:val="D2133B068E9C467BABA8452E158E4A82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  <w:r>
                        <w:rPr>
                          <w:sz w:val="28"/>
                          <w:lang w:val="ru-RU"/>
                        </w:rPr>
                        <w:t xml:space="preserve"> 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E82DDD47E0CB475BA2DB28D188F742DC"/>
                          </w:placeholder>
                          <w:showingPlcHdr/>
                        </w:sdtPr>
                        <w:sdtEndPr/>
                        <w:sdtContent/>
                      </w:sdt>
                    </w:p>
                    <w:p w14:paraId="3BCCD94E" w14:textId="77777777" w:rsidR="00D06B43" w:rsidRDefault="00D06B43" w:rsidP="00D06B43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</w:p>
                    <w:p w14:paraId="3CB96ADD" w14:textId="77777777" w:rsidR="00D06B43" w:rsidRDefault="00D06B43" w:rsidP="00D06B43">
                      <w:pPr>
                        <w:pStyle w:val="NoSpacing"/>
                        <w:rPr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Персонал:</w:t>
                      </w:r>
                      <w:r>
                        <w:rPr>
                          <w:sz w:val="28"/>
                        </w:rPr>
                        <w:t> </w:t>
                      </w:r>
                      <w:sdt>
                        <w:sdtPr>
                          <w:id w:val="-339470322"/>
                          <w:placeholder>
                            <w:docPart w:val="E82DDD47E0CB475BA2DB28D188F742DC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30457ED9" w14:textId="77777777" w:rsidR="00D06B43" w:rsidRDefault="00D06B43" w:rsidP="00D06B43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14:paraId="75200725" w14:textId="77777777" w:rsidR="00D06B43" w:rsidRDefault="00D06B43" w:rsidP="00D06B43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14:paraId="68BF1F1C" w14:textId="77777777" w:rsidR="00D06B43" w:rsidRPr="00D06B43" w:rsidRDefault="00D06B43" w:rsidP="00D06B43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Центр репетиторства:</w:t>
                      </w:r>
                      <w:r>
                        <w:rPr>
                          <w:sz w:val="28"/>
                        </w:rPr>
                        <w:t> 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E82DDD47E0CB475BA2DB28D188F742DC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07195B01" w14:textId="77777777" w:rsidR="00D06B43" w:rsidRDefault="00D06B43" w:rsidP="00D06B43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  <w:p w14:paraId="72C4E311" w14:textId="77777777" w:rsidR="00F35BE3" w:rsidRPr="003B2CEB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6E382509" w14:textId="77777777" w:rsidR="001B2141" w:rsidRDefault="00CA36F6" w:rsidP="001B2141">
      <w:r w:rsidRPr="00781C88">
        <w:rPr>
          <w:noProof/>
          <w:lang w:val="uk-UA" w:eastAsia="uk-UA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D7C0BD9" wp14:editId="3ADF3E6D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4463143"/>
                <wp:effectExtent l="0" t="0" r="24765" b="1397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4463143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913F2E" w14:textId="77777777" w:rsidR="00E67FF1" w:rsidRDefault="00E67FF1" w:rsidP="00E67FF1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  <w:lang w:val="ru-RU"/>
                              </w:rPr>
                              <w:t>Предстоящие события и объявления</w:t>
                            </w:r>
                          </w:p>
                          <w:p w14:paraId="6931800E" w14:textId="77777777" w:rsidR="00E67FF1" w:rsidRDefault="00E67FF1" w:rsidP="00E67FF1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4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8"/>
                                <w:lang w:val="ru-RU"/>
                              </w:rPr>
                              <w:t>Семейное мероприятие:</w:t>
                            </w:r>
                          </w:p>
                          <w:p w14:paraId="2B0A89B4" w14:textId="77777777" w:rsidR="00E67FF1" w:rsidRDefault="00E67FF1" w:rsidP="00E67FF1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4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8"/>
                                <w:lang w:val="ru-RU"/>
                              </w:rPr>
                              <w:t xml:space="preserve">Тестирование </w:t>
                            </w:r>
                            <w:r>
                              <w:rPr>
                                <w:b/>
                                <w:sz w:val="24"/>
                                <w:szCs w:val="28"/>
                              </w:rPr>
                              <w:t>(ACT ASPIRE):</w:t>
                            </w:r>
                          </w:p>
                          <w:sdt>
                            <w:sdtPr>
                              <w:rPr>
                                <w:b/>
                                <w:sz w:val="20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4E519874" w14:textId="77777777" w:rsidR="00E67FF1" w:rsidRDefault="00E67FF1" w:rsidP="00E67FF1">
                                <w:pPr>
                                  <w:pStyle w:val="ListParagraph"/>
                                  <w:numPr>
                                    <w:ilvl w:val="0"/>
                                    <w:numId w:val="34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0"/>
                                    <w:szCs w:val="28"/>
                                    <w:lang w:val="ru-RU"/>
                                  </w:rPr>
                                </w:pPr>
                                <w:r>
                                  <w:rPr>
                                    <w:rStyle w:val="PlaceholderText"/>
                                    <w:sz w:val="16"/>
                                    <w:lang w:val="ru-RU"/>
                                  </w:rPr>
                                  <w:t>Нажмите здесь, чтобы ввести текст.</w:t>
                                </w:r>
                              </w:p>
                            </w:sdtContent>
                          </w:sdt>
                          <w:p w14:paraId="2B5280B8" w14:textId="77777777" w:rsidR="00781C88" w:rsidRPr="00E67FF1" w:rsidRDefault="00781C88" w:rsidP="00781C88">
                            <w:pPr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7C0BD9" id="_x0000_s1033" type="#_x0000_t202" style="position:absolute;margin-left:180pt;margin-top:6pt;width:385.05pt;height:351.4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" filled="f" strokecolor="#d9d9d9">
                <v:textbox>
                  <w:txbxContent>
                    <w:p w14:paraId="12913F2E" w14:textId="77777777" w:rsidR="00E67FF1" w:rsidRDefault="00E67FF1" w:rsidP="00E67FF1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6"/>
                          <w:lang w:val="ru-RU"/>
                        </w:rPr>
                        <w:t>Предстоящие события и объявления</w:t>
                      </w:r>
                    </w:p>
                    <w:p w14:paraId="6931800E" w14:textId="77777777" w:rsidR="00E67FF1" w:rsidRDefault="00E67FF1" w:rsidP="00E67FF1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4"/>
                          <w:szCs w:val="28"/>
                          <w:lang w:val="ru-RU"/>
                        </w:rPr>
                      </w:pPr>
                      <w:r>
                        <w:rPr>
                          <w:b/>
                          <w:sz w:val="24"/>
                          <w:szCs w:val="28"/>
                          <w:lang w:val="ru-RU"/>
                        </w:rPr>
                        <w:t>Семейное мероприятие:</w:t>
                      </w:r>
                    </w:p>
                    <w:p w14:paraId="2B0A89B4" w14:textId="77777777" w:rsidR="00E67FF1" w:rsidRDefault="00E67FF1" w:rsidP="00E67FF1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4"/>
                          <w:szCs w:val="28"/>
                          <w:lang w:val="ru-RU"/>
                        </w:rPr>
                      </w:pPr>
                      <w:r>
                        <w:rPr>
                          <w:b/>
                          <w:sz w:val="24"/>
                          <w:szCs w:val="28"/>
                          <w:lang w:val="ru-RU"/>
                        </w:rPr>
                        <w:t xml:space="preserve">Тестирование </w:t>
                      </w:r>
                      <w:r>
                        <w:rPr>
                          <w:b/>
                          <w:sz w:val="24"/>
                          <w:szCs w:val="28"/>
                        </w:rPr>
                        <w:t>(ACT ASPIRE):</w:t>
                      </w:r>
                    </w:p>
                    <w:sdt>
                      <w:sdtPr>
                        <w:rPr>
                          <w:b/>
                          <w:sz w:val="20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14:paraId="4E519874" w14:textId="77777777" w:rsidR="00E67FF1" w:rsidRDefault="00E67FF1" w:rsidP="00E67FF1">
                          <w:pPr>
                            <w:pStyle w:val="ListParagraph"/>
                            <w:numPr>
                              <w:ilvl w:val="0"/>
                              <w:numId w:val="34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0"/>
                              <w:szCs w:val="28"/>
                              <w:lang w:val="ru-RU"/>
                            </w:rPr>
                          </w:pPr>
                          <w:r>
                            <w:rPr>
                              <w:rStyle w:val="PlaceholderText"/>
                              <w:sz w:val="16"/>
                              <w:lang w:val="ru-RU"/>
                            </w:rPr>
                            <w:t>Нажмите здесь, чтобы ввести текст.</w:t>
                          </w:r>
                        </w:p>
                      </w:sdtContent>
                    </w:sdt>
                    <w:p w14:paraId="2B5280B8" w14:textId="77777777" w:rsidR="00781C88" w:rsidRPr="00E67FF1" w:rsidRDefault="00781C88" w:rsidP="00781C88">
                      <w:pPr>
                        <w:rPr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16AB716" wp14:editId="15FE9884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393D5C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Разрушитель мифов</w:t>
                            </w:r>
                          </w:p>
                          <w:p w14:paraId="25F3D9FA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16FE0059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6AB716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63393D5C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Разрушитель мифов</w:t>
                      </w:r>
                    </w:p>
                    <w:p w14:paraId="25F3D9FA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16FE0059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AF1B783" w14:textId="77777777" w:rsidR="00671A4B" w:rsidRPr="001B2141" w:rsidRDefault="008B4A7F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32DCB67" wp14:editId="6EE12B3F">
                <wp:simplePos x="0" y="0"/>
                <wp:positionH relativeFrom="column">
                  <wp:posOffset>2296886</wp:posOffset>
                </wp:positionH>
                <wp:positionV relativeFrom="paragraph">
                  <wp:posOffset>4356281</wp:posOffset>
                </wp:positionV>
                <wp:extent cx="4885690" cy="3211195"/>
                <wp:effectExtent l="0" t="0" r="0" b="825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85690" cy="321119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4AE603" w14:textId="77777777" w:rsidR="00E52B25" w:rsidRDefault="00E52B25" w:rsidP="00E52B25">
                            <w:pPr>
                              <w:pStyle w:val="NoSpacing"/>
                              <w:rPr>
                                <w:rFonts w:ascii="Myriad Pro" w:hAnsi="Myriad Pro"/>
                                <w:sz w:val="30"/>
                              </w:rPr>
                            </w:pPr>
                            <w:r w:rsidRPr="00E52B25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Контрольный список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ученика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</w:t>
                            </w:r>
                          </w:p>
                          <w:p w14:paraId="6266FAEC" w14:textId="77777777" w:rsidR="00DF3B46" w:rsidRPr="00CD0594" w:rsidRDefault="00D0141E" w:rsidP="00E52B25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spacing w:after="0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Создайте рутину для учебы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. Найдите</w:t>
                            </w:r>
                            <w:r w:rsidR="00DF3B46" w:rsidRPr="00CD059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удобное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место с минимальными помехами</w:t>
                            </w:r>
                            <w:r w:rsidR="00DF3B46" w:rsidRPr="00CD0594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="00DF3B46" w:rsidRPr="00CD0594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23B516EA" w14:textId="77777777" w:rsidR="00DF3B46" w:rsidRPr="00CD0594" w:rsidRDefault="00DF3B46" w:rsidP="00CC3161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spacing w:after="0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CD0594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Узнайте о различиях</w:t>
                            </w:r>
                            <w:r w:rsidRPr="00CD0594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D0141E">
                              <w:rPr>
                                <w:sz w:val="24"/>
                                <w:szCs w:val="26"/>
                                <w:lang w:val="ru-RU"/>
                              </w:rPr>
                              <w:t>между выполнением домашнего задания</w:t>
                            </w:r>
                            <w:r w:rsidRPr="00CD059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, </w:t>
                            </w:r>
                            <w:r w:rsidR="00D0141E">
                              <w:rPr>
                                <w:sz w:val="24"/>
                                <w:szCs w:val="26"/>
                                <w:lang w:val="ru-RU"/>
                              </w:rPr>
                              <w:t>повторением домашнего задания, и подготовкой к тестам и экзаменам</w:t>
                            </w:r>
                            <w:r w:rsidRPr="00CD0594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Pr="00CD0594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753CC70D" w14:textId="77777777" w:rsidR="00CC3161" w:rsidRPr="00CD0594" w:rsidRDefault="00CC3161" w:rsidP="002B0FFE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</w:pPr>
                          </w:p>
                          <w:p w14:paraId="37AD38D5" w14:textId="77777777" w:rsidR="00CD0594" w:rsidRDefault="00CD0594" w:rsidP="00CD0594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  <w:lang w:val="ru-RU"/>
                              </w:rPr>
                            </w:pPr>
                            <w:r w:rsidRPr="00CD0594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Контрольный список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для семьи</w:t>
                            </w:r>
                          </w:p>
                          <w:p w14:paraId="0B6A07A4" w14:textId="77777777" w:rsidR="00DF3B46" w:rsidRPr="00CD0594" w:rsidRDefault="00CD0594" w:rsidP="00CD0594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Подчеркивайте важность школы</w:t>
                            </w:r>
                            <w:r w:rsidR="00DF3B46" w:rsidRPr="00CD0594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вашими</w:t>
                            </w:r>
                            <w:r w:rsidR="008B4A7F" w:rsidRPr="00CD0594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действиями</w:t>
                            </w:r>
                            <w:r w:rsidR="008B4A7F" w:rsidRPr="00CD0594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и вашими</w:t>
                            </w:r>
                            <w:r w:rsidR="008B4A7F" w:rsidRPr="00CD0594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DF3B46" w:rsidRPr="00CD0594">
                              <w:rPr>
                                <w:sz w:val="24"/>
                                <w:szCs w:val="26"/>
                                <w:lang w:val="ru-RU"/>
                              </w:rPr>
                              <w:t>слов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ами</w:t>
                            </w:r>
                            <w:r w:rsidR="00DF3B46" w:rsidRPr="00CD0594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  <w:p w14:paraId="7DB3E442" w14:textId="77777777" w:rsidR="00DF3B46" w:rsidRPr="00CD0594" w:rsidRDefault="00CD0594" w:rsidP="00CC3161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/>
                              <w:rPr>
                                <w:sz w:val="24"/>
                                <w:szCs w:val="26"/>
                              </w:rPr>
                            </w:pPr>
                            <w:r w:rsidRPr="00CD0594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Цените</w:t>
                            </w:r>
                            <w:r w:rsidR="00DF3B46" w:rsidRPr="00CD0594">
                              <w:rPr>
                                <w:b/>
                                <w:sz w:val="24"/>
                                <w:szCs w:val="26"/>
                              </w:rPr>
                              <w:t> 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старания</w:t>
                            </w:r>
                            <w:r w:rsidR="00D0141E">
                              <w:rPr>
                                <w:sz w:val="24"/>
                                <w:szCs w:val="26"/>
                                <w:lang w:val="ru-RU"/>
                              </w:rPr>
                              <w:t>ми</w:t>
                            </w:r>
                            <w:r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DF3B46" w:rsidRPr="00CD0594">
                              <w:rPr>
                                <w:sz w:val="24"/>
                                <w:szCs w:val="26"/>
                                <w:lang w:val="ru-RU"/>
                              </w:rPr>
                              <w:t>ваше</w:t>
                            </w:r>
                            <w:r w:rsidRPr="00CD0594">
                              <w:rPr>
                                <w:sz w:val="24"/>
                                <w:szCs w:val="26"/>
                                <w:lang w:val="ru-RU"/>
                              </w:rPr>
                              <w:t>го подростка</w:t>
                            </w:r>
                            <w:r w:rsidR="00DF3B46" w:rsidRPr="00CD0594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="00DF3B46" w:rsidRPr="00CD0594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7948B554" w14:textId="77777777" w:rsidR="00DF3B46" w:rsidRPr="00CD0594" w:rsidRDefault="00CD0594" w:rsidP="00CC3161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Посещайте</w:t>
                            </w:r>
                            <w:r w:rsidR="00DF3B46" w:rsidRPr="00CD0594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школьные</w:t>
                            </w:r>
                            <w:r w:rsidR="00C331E2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мероприятия</w:t>
                            </w:r>
                            <w:r w:rsidR="00DF3B46" w:rsidRPr="00CD0594">
                              <w:rPr>
                                <w:sz w:val="24"/>
                                <w:szCs w:val="26"/>
                                <w:lang w:val="ru-RU"/>
                              </w:rPr>
                              <w:t>, если это возможно.</w:t>
                            </w:r>
                          </w:p>
                          <w:p w14:paraId="7561535F" w14:textId="77777777" w:rsidR="008A4FE5" w:rsidRPr="00CD0594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0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2DCB67" id="_x0000_s1035" type="#_x0000_t202" style="position:absolute;margin-left:180.85pt;margin-top:343pt;width:384.7pt;height:252.8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" fillcolor="#e1eee8 [663]" stroked="f">
                <v:textbox>
                  <w:txbxContent>
                    <w:p w14:paraId="664AE603" w14:textId="77777777" w:rsidR="00E52B25" w:rsidRDefault="00E52B25" w:rsidP="00E52B25">
                      <w:pPr>
                        <w:pStyle w:val="NoSpacing"/>
                        <w:rPr>
                          <w:rFonts w:ascii="Myriad Pro" w:hAnsi="Myriad Pro"/>
                          <w:sz w:val="30"/>
                        </w:rPr>
                      </w:pPr>
                      <w:r w:rsidRPr="00E52B25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Контрольный список</w:t>
                      </w:r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ученика</w:t>
                      </w:r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> </w:t>
                      </w:r>
                    </w:p>
                    <w:p w14:paraId="6266FAEC" w14:textId="77777777" w:rsidR="00DF3B46" w:rsidRPr="00CD0594" w:rsidRDefault="00D0141E" w:rsidP="00E52B25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spacing w:after="0"/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b/>
                          <w:sz w:val="24"/>
                          <w:szCs w:val="26"/>
                          <w:lang w:val="ru-RU"/>
                        </w:rPr>
                        <w:t>Создайте рутину для учебы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. Найдите</w:t>
                      </w:r>
                      <w:r w:rsidR="00DF3B46" w:rsidRPr="00CD0594">
                        <w:rPr>
                          <w:sz w:val="24"/>
                          <w:szCs w:val="26"/>
                          <w:lang w:val="ru-RU"/>
                        </w:rPr>
                        <w:t xml:space="preserve"> удобное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место с минимальными помехами</w:t>
                      </w:r>
                      <w:r w:rsidR="00DF3B46" w:rsidRPr="00CD0594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  <w:r w:rsidR="00DF3B46" w:rsidRPr="00CD0594">
                        <w:rPr>
                          <w:sz w:val="24"/>
                          <w:szCs w:val="26"/>
                        </w:rPr>
                        <w:t> </w:t>
                      </w:r>
                    </w:p>
                    <w:p w14:paraId="23B516EA" w14:textId="77777777" w:rsidR="00DF3B46" w:rsidRPr="00CD0594" w:rsidRDefault="00DF3B46" w:rsidP="00CC3161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spacing w:after="0"/>
                        <w:rPr>
                          <w:sz w:val="24"/>
                          <w:szCs w:val="26"/>
                          <w:lang w:val="ru-RU"/>
                        </w:rPr>
                      </w:pPr>
                      <w:r w:rsidRPr="00CD0594">
                        <w:rPr>
                          <w:b/>
                          <w:sz w:val="24"/>
                          <w:szCs w:val="26"/>
                          <w:lang w:val="ru-RU"/>
                        </w:rPr>
                        <w:t>Узнайте о различиях</w:t>
                      </w:r>
                      <w:r w:rsidRPr="00CD0594">
                        <w:rPr>
                          <w:sz w:val="24"/>
                          <w:szCs w:val="26"/>
                        </w:rPr>
                        <w:t> </w:t>
                      </w:r>
                      <w:r w:rsidR="00D0141E">
                        <w:rPr>
                          <w:sz w:val="24"/>
                          <w:szCs w:val="26"/>
                          <w:lang w:val="ru-RU"/>
                        </w:rPr>
                        <w:t>между выполнением домашнего задания</w:t>
                      </w:r>
                      <w:r w:rsidRPr="00CD0594">
                        <w:rPr>
                          <w:sz w:val="24"/>
                          <w:szCs w:val="26"/>
                          <w:lang w:val="ru-RU"/>
                        </w:rPr>
                        <w:t xml:space="preserve">, </w:t>
                      </w:r>
                      <w:r w:rsidR="00D0141E">
                        <w:rPr>
                          <w:sz w:val="24"/>
                          <w:szCs w:val="26"/>
                          <w:lang w:val="ru-RU"/>
                        </w:rPr>
                        <w:t>повторением домашнего задания, и подготовкой к тестам и экзаменам</w:t>
                      </w:r>
                      <w:r w:rsidRPr="00CD0594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  <w:r w:rsidRPr="00CD0594">
                        <w:rPr>
                          <w:sz w:val="24"/>
                          <w:szCs w:val="26"/>
                        </w:rPr>
                        <w:t> </w:t>
                      </w:r>
                    </w:p>
                    <w:p w14:paraId="753CC70D" w14:textId="77777777" w:rsidR="00CC3161" w:rsidRPr="00CD0594" w:rsidRDefault="00CC3161" w:rsidP="002B0FFE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</w:pPr>
                    </w:p>
                    <w:p w14:paraId="37AD38D5" w14:textId="77777777" w:rsidR="00CD0594" w:rsidRDefault="00CD0594" w:rsidP="00CD0594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  <w:lang w:val="ru-RU"/>
                        </w:rPr>
                      </w:pPr>
                      <w:r w:rsidRPr="00CD0594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Контрольный список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для семьи</w:t>
                      </w:r>
                    </w:p>
                    <w:p w14:paraId="0B6A07A4" w14:textId="77777777" w:rsidR="00DF3B46" w:rsidRPr="00CD0594" w:rsidRDefault="00CD0594" w:rsidP="00CD0594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/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b/>
                          <w:sz w:val="24"/>
                          <w:szCs w:val="26"/>
                          <w:lang w:val="ru-RU"/>
                        </w:rPr>
                        <w:t>Подчеркивайте важность школы</w:t>
                      </w:r>
                      <w:r w:rsidR="00DF3B46" w:rsidRPr="00CD0594">
                        <w:rPr>
                          <w:sz w:val="24"/>
                          <w:szCs w:val="26"/>
                        </w:rPr>
                        <w:t> 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вашими</w:t>
                      </w:r>
                      <w:r w:rsidR="008B4A7F" w:rsidRPr="00CD0594">
                        <w:rPr>
                          <w:sz w:val="24"/>
                          <w:szCs w:val="26"/>
                        </w:rPr>
                        <w:t> 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действиями</w:t>
                      </w:r>
                      <w:r w:rsidR="008B4A7F" w:rsidRPr="00CD0594">
                        <w:rPr>
                          <w:sz w:val="24"/>
                          <w:szCs w:val="26"/>
                        </w:rPr>
                        <w:t> 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и вашими</w:t>
                      </w:r>
                      <w:r w:rsidR="008B4A7F" w:rsidRPr="00CD0594">
                        <w:rPr>
                          <w:sz w:val="24"/>
                          <w:szCs w:val="26"/>
                        </w:rPr>
                        <w:t> </w:t>
                      </w:r>
                      <w:r w:rsidR="00DF3B46" w:rsidRPr="00CD0594">
                        <w:rPr>
                          <w:sz w:val="24"/>
                          <w:szCs w:val="26"/>
                          <w:lang w:val="ru-RU"/>
                        </w:rPr>
                        <w:t>слов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ами</w:t>
                      </w:r>
                      <w:r w:rsidR="00DF3B46" w:rsidRPr="00CD0594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</w:p>
                    <w:p w14:paraId="7DB3E442" w14:textId="77777777" w:rsidR="00DF3B46" w:rsidRPr="00CD0594" w:rsidRDefault="00CD0594" w:rsidP="00CC3161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/>
                        <w:rPr>
                          <w:sz w:val="24"/>
                          <w:szCs w:val="26"/>
                        </w:rPr>
                      </w:pPr>
                      <w:r w:rsidRPr="00CD0594">
                        <w:rPr>
                          <w:b/>
                          <w:sz w:val="24"/>
                          <w:szCs w:val="26"/>
                          <w:lang w:val="ru-RU"/>
                        </w:rPr>
                        <w:t>Цените</w:t>
                      </w:r>
                      <w:r w:rsidR="00DF3B46" w:rsidRPr="00CD0594">
                        <w:rPr>
                          <w:b/>
                          <w:sz w:val="24"/>
                          <w:szCs w:val="26"/>
                        </w:rPr>
                        <w:t> 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старания</w:t>
                      </w:r>
                      <w:r w:rsidR="00D0141E">
                        <w:rPr>
                          <w:sz w:val="24"/>
                          <w:szCs w:val="26"/>
                          <w:lang w:val="ru-RU"/>
                        </w:rPr>
                        <w:t>ми</w:t>
                      </w:r>
                      <w:r>
                        <w:rPr>
                          <w:b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DF3B46" w:rsidRPr="00CD0594">
                        <w:rPr>
                          <w:sz w:val="24"/>
                          <w:szCs w:val="26"/>
                          <w:lang w:val="ru-RU"/>
                        </w:rPr>
                        <w:t>ваше</w:t>
                      </w:r>
                      <w:r w:rsidRPr="00CD0594">
                        <w:rPr>
                          <w:sz w:val="24"/>
                          <w:szCs w:val="26"/>
                          <w:lang w:val="ru-RU"/>
                        </w:rPr>
                        <w:t>го подростка</w:t>
                      </w:r>
                      <w:r w:rsidR="00DF3B46" w:rsidRPr="00CD0594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  <w:r w:rsidR="00DF3B46" w:rsidRPr="00CD0594">
                        <w:rPr>
                          <w:sz w:val="24"/>
                          <w:szCs w:val="26"/>
                        </w:rPr>
                        <w:t> </w:t>
                      </w:r>
                    </w:p>
                    <w:p w14:paraId="7948B554" w14:textId="77777777" w:rsidR="00DF3B46" w:rsidRPr="00CD0594" w:rsidRDefault="00CD0594" w:rsidP="00CC3161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/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b/>
                          <w:sz w:val="24"/>
                          <w:szCs w:val="26"/>
                          <w:lang w:val="ru-RU"/>
                        </w:rPr>
                        <w:t>Посещайте</w:t>
                      </w:r>
                      <w:r w:rsidR="00DF3B46" w:rsidRPr="00CD0594">
                        <w:rPr>
                          <w:sz w:val="24"/>
                          <w:szCs w:val="26"/>
                        </w:rPr>
                        <w:t> 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школьные</w:t>
                      </w:r>
                      <w:r w:rsidR="00C331E2">
                        <w:rPr>
                          <w:sz w:val="24"/>
                          <w:szCs w:val="26"/>
                          <w:lang w:val="ru-RU"/>
                        </w:rPr>
                        <w:t xml:space="preserve"> мероприятия</w:t>
                      </w:r>
                      <w:r w:rsidR="00DF3B46" w:rsidRPr="00CD0594">
                        <w:rPr>
                          <w:sz w:val="24"/>
                          <w:szCs w:val="26"/>
                          <w:lang w:val="ru-RU"/>
                        </w:rPr>
                        <w:t>, если это возможно.</w:t>
                      </w:r>
                    </w:p>
                    <w:p w14:paraId="7561535F" w14:textId="77777777" w:rsidR="008A4FE5" w:rsidRPr="00CD0594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0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C3161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F450141" wp14:editId="254DEDB6">
                <wp:simplePos x="0" y="0"/>
                <wp:positionH relativeFrom="margin">
                  <wp:align>left</wp:align>
                </wp:positionH>
                <wp:positionV relativeFrom="paragraph">
                  <wp:posOffset>132080</wp:posOffset>
                </wp:positionV>
                <wp:extent cx="2198370" cy="8016587"/>
                <wp:effectExtent l="0" t="0" r="0" b="381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8370" cy="801658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5C26A1" w14:textId="77777777" w:rsidR="002B0FFE" w:rsidRPr="00476DA8" w:rsidRDefault="00B808B0" w:rsidP="002D3568">
                            <w:pPr>
                              <w:spacing w:after="0" w:line="240" w:lineRule="auto"/>
                              <w:rPr>
                                <w:rFonts w:cs="Arial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5"/>
                                <w:szCs w:val="25"/>
                                <w:lang w:val="ru-RU"/>
                              </w:rPr>
                              <w:t>МИФ</w:t>
                            </w:r>
                            <w:r w:rsidR="002B0FFE" w:rsidRPr="003B2CEB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5"/>
                                <w:szCs w:val="25"/>
                                <w:lang w:val="ru-RU"/>
                              </w:rPr>
                              <w:t>:</w:t>
                            </w:r>
                            <w:r w:rsidR="002B0FFE" w:rsidRPr="00565D99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5"/>
                                <w:szCs w:val="25"/>
                              </w:rPr>
                              <w:t> </w:t>
                            </w:r>
                            <w:r w:rsidRPr="00476DA8">
                              <w:rPr>
                                <w:rFonts w:cs="Arial"/>
                                <w:szCs w:val="24"/>
                                <w:lang w:val="ru-RU"/>
                              </w:rPr>
                              <w:t>Мой ребенок не подал заявку на стипендию</w:t>
                            </w:r>
                            <w:r w:rsidR="005871A4" w:rsidRPr="00476DA8">
                              <w:rPr>
                                <w:rFonts w:cs="Arial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Pr="00476DA8">
                              <w:rPr>
                                <w:rFonts w:cs="Arial"/>
                                <w:szCs w:val="24"/>
                                <w:lang w:val="ru-RU"/>
                              </w:rPr>
                              <w:t>«Связь с</w:t>
                            </w:r>
                            <w:r w:rsidR="005871A4" w:rsidRPr="00476DA8">
                              <w:rPr>
                                <w:rFonts w:cs="Arial"/>
                                <w:szCs w:val="24"/>
                                <w:lang w:val="ru-RU"/>
                              </w:rPr>
                              <w:t xml:space="preserve"> колледже</w:t>
                            </w:r>
                            <w:r w:rsidRPr="00476DA8">
                              <w:rPr>
                                <w:rFonts w:cs="Arial"/>
                                <w:szCs w:val="24"/>
                                <w:lang w:val="ru-RU"/>
                              </w:rPr>
                              <w:t>м»</w:t>
                            </w:r>
                            <w:r w:rsidR="005871A4" w:rsidRPr="00476DA8">
                              <w:rPr>
                                <w:rFonts w:cs="Arial"/>
                                <w:szCs w:val="24"/>
                                <w:lang w:val="ru-RU"/>
                              </w:rPr>
                              <w:t xml:space="preserve"> (</w:t>
                            </w:r>
                            <w:r w:rsidR="005871A4" w:rsidRPr="00476DA8">
                              <w:rPr>
                                <w:rFonts w:cs="Arial"/>
                                <w:szCs w:val="24"/>
                              </w:rPr>
                              <w:t>College</w:t>
                            </w:r>
                            <w:r w:rsidR="005871A4" w:rsidRPr="00476DA8">
                              <w:rPr>
                                <w:rFonts w:cs="Arial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5871A4" w:rsidRPr="00476DA8">
                              <w:rPr>
                                <w:rFonts w:cs="Arial"/>
                                <w:szCs w:val="24"/>
                              </w:rPr>
                              <w:t>Bound</w:t>
                            </w:r>
                            <w:r w:rsidR="005871A4" w:rsidRPr="00476DA8">
                              <w:rPr>
                                <w:rFonts w:cs="Arial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5871A4" w:rsidRPr="00476DA8">
                              <w:rPr>
                                <w:rFonts w:cs="Arial"/>
                                <w:szCs w:val="24"/>
                              </w:rPr>
                              <w:t>Scholarship</w:t>
                            </w:r>
                            <w:r w:rsidR="00E67FF1" w:rsidRPr="00476DA8">
                              <w:rPr>
                                <w:rFonts w:cs="Arial"/>
                                <w:szCs w:val="24"/>
                                <w:lang w:val="ru-RU"/>
                              </w:rPr>
                              <w:t>)</w:t>
                            </w:r>
                            <w:r w:rsidR="005871A4" w:rsidRPr="00476DA8">
                              <w:rPr>
                                <w:rFonts w:cs="Arial"/>
                                <w:szCs w:val="24"/>
                                <w:lang w:val="ru-RU"/>
                              </w:rPr>
                              <w:t xml:space="preserve"> в прошлом году, а теперь уже слишком поздно, чтобы зарегистрироваться.</w:t>
                            </w:r>
                          </w:p>
                          <w:p w14:paraId="4942D032" w14:textId="77777777" w:rsidR="002B0FFE" w:rsidRPr="003B2CEB" w:rsidRDefault="002B0FFE" w:rsidP="002B0FFE">
                            <w:pPr>
                              <w:pStyle w:val="NoSpacing"/>
                              <w:rPr>
                                <w:sz w:val="25"/>
                                <w:szCs w:val="25"/>
                                <w:lang w:val="ru-RU"/>
                              </w:rPr>
                            </w:pPr>
                          </w:p>
                          <w:p w14:paraId="1697B95A" w14:textId="77777777" w:rsidR="00A80E80" w:rsidRDefault="00B808B0" w:rsidP="00A80E80">
                            <w:pPr>
                              <w:spacing w:after="0"/>
                              <w:rPr>
                                <w:rFonts w:cs="Arial"/>
                                <w:szCs w:val="25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5"/>
                                <w:szCs w:val="25"/>
                                <w:lang w:val="ru-RU"/>
                              </w:rPr>
                              <w:t>РЕАЛЬНОСТЬ</w:t>
                            </w:r>
                            <w:r w:rsidR="002B0FFE" w:rsidRPr="00476DA8">
                              <w:rPr>
                                <w:rFonts w:ascii="Myriad Pro" w:hAnsi="Myriad Pro" w:cs="Arial"/>
                                <w:color w:val="EA6312" w:themeColor="accent2"/>
                                <w:sz w:val="23"/>
                                <w:szCs w:val="25"/>
                                <w:lang w:val="ru-RU"/>
                              </w:rPr>
                              <w:t>:</w:t>
                            </w:r>
                            <w:r w:rsidR="002B0FFE" w:rsidRPr="00476DA8">
                              <w:rPr>
                                <w:rFonts w:ascii="Myriad Pro" w:hAnsi="Myriad Pro" w:cs="Arial"/>
                                <w:color w:val="EA6312" w:themeColor="accent2"/>
                                <w:sz w:val="23"/>
                                <w:szCs w:val="25"/>
                              </w:rPr>
                              <w:t> </w:t>
                            </w:r>
                            <w:r w:rsidR="00A80E80" w:rsidRPr="00A80E80">
                              <w:rPr>
                                <w:rFonts w:cs="Arial"/>
                                <w:szCs w:val="25"/>
                                <w:lang w:val="ru-RU"/>
                              </w:rPr>
                              <w:t>Студенты, которые соответствуют одному из следующих требований, автоматически зачисляются в College Bound:</w:t>
                            </w:r>
                          </w:p>
                          <w:p w14:paraId="5885AA88" w14:textId="4F461715" w:rsidR="005871A4" w:rsidRPr="00A80E80" w:rsidRDefault="00476DA8" w:rsidP="00A80E80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after="0"/>
                              <w:rPr>
                                <w:szCs w:val="25"/>
                                <w:lang w:val="ru-RU"/>
                              </w:rPr>
                            </w:pPr>
                            <w:r w:rsidRPr="00A80E80">
                              <w:rPr>
                                <w:szCs w:val="25"/>
                                <w:lang w:val="ru-RU"/>
                              </w:rPr>
                              <w:t>Они находятся в 7-м</w:t>
                            </w:r>
                            <w:r w:rsidR="005871A4" w:rsidRPr="00A80E80">
                              <w:rPr>
                                <w:szCs w:val="25"/>
                              </w:rPr>
                              <w:t> </w:t>
                            </w:r>
                            <w:r w:rsidRPr="00A80E80">
                              <w:rPr>
                                <w:szCs w:val="25"/>
                                <w:lang w:val="ru-RU"/>
                              </w:rPr>
                              <w:t>или 8-м</w:t>
                            </w:r>
                            <w:r w:rsidR="005871A4" w:rsidRPr="00A80E80">
                              <w:rPr>
                                <w:szCs w:val="25"/>
                              </w:rPr>
                              <w:t> </w:t>
                            </w:r>
                            <w:r w:rsidR="005871A4" w:rsidRPr="00A80E80">
                              <w:rPr>
                                <w:szCs w:val="25"/>
                                <w:lang w:val="ru-RU"/>
                              </w:rPr>
                              <w:t>класс</w:t>
                            </w:r>
                            <w:r w:rsidRPr="00A80E80">
                              <w:rPr>
                                <w:szCs w:val="25"/>
                                <w:lang w:val="ru-RU"/>
                              </w:rPr>
                              <w:t>е</w:t>
                            </w:r>
                            <w:r w:rsidR="005871A4" w:rsidRPr="00A80E80">
                              <w:rPr>
                                <w:szCs w:val="25"/>
                                <w:lang w:val="ru-RU"/>
                              </w:rPr>
                              <w:t>.</w:t>
                            </w:r>
                          </w:p>
                          <w:p w14:paraId="1AEBFD19" w14:textId="77777777" w:rsidR="00476DA8" w:rsidRPr="002D3568" w:rsidRDefault="00476DA8" w:rsidP="002D3568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31"/>
                              </w:numPr>
                              <w:spacing w:after="0" w:line="240" w:lineRule="auto"/>
                              <w:ind w:left="709"/>
                              <w:rPr>
                                <w:szCs w:val="24"/>
                                <w:lang w:val="ru-RU"/>
                              </w:rPr>
                            </w:pPr>
                            <w:r w:rsidRPr="002D3568">
                              <w:rPr>
                                <w:szCs w:val="26"/>
                                <w:lang w:val="ru-RU"/>
                              </w:rPr>
                              <w:t xml:space="preserve">Их семья соответствует требованиям по доходах, указанным в брошюре, листовке или </w:t>
                            </w:r>
                            <w:r w:rsidRPr="002D3568">
                              <w:rPr>
                                <w:szCs w:val="24"/>
                                <w:lang w:val="ru-RU"/>
                              </w:rPr>
                              <w:t>на сайте</w:t>
                            </w:r>
                          </w:p>
                          <w:p w14:paraId="6A596BD1" w14:textId="77777777" w:rsidR="00476DA8" w:rsidRPr="00476DA8" w:rsidRDefault="00A80E80" w:rsidP="002D3568">
                            <w:pPr>
                              <w:pStyle w:val="ListParagraph"/>
                              <w:widowControl w:val="0"/>
                              <w:spacing w:after="0" w:line="240" w:lineRule="auto"/>
                              <w:ind w:left="709"/>
                              <w:rPr>
                                <w:sz w:val="18"/>
                                <w:szCs w:val="24"/>
                                <w:lang w:val="ru-RU"/>
                              </w:rPr>
                            </w:pPr>
                            <w:hyperlink r:id="rId12" w:history="1">
                              <w:r w:rsidR="00476DA8" w:rsidRPr="00476DA8">
                                <w:rPr>
                                  <w:rStyle w:val="Hyperlink"/>
                                  <w:sz w:val="18"/>
                                  <w:szCs w:val="24"/>
                                </w:rPr>
                                <w:t>www</w:t>
                              </w:r>
                              <w:r w:rsidR="00476DA8" w:rsidRPr="00476DA8">
                                <w:rPr>
                                  <w:rStyle w:val="Hyperlink"/>
                                  <w:sz w:val="18"/>
                                  <w:szCs w:val="24"/>
                                  <w:lang w:val="ru-RU"/>
                                </w:rPr>
                                <w:t>.</w:t>
                              </w:r>
                              <w:r w:rsidR="00476DA8" w:rsidRPr="00476DA8">
                                <w:rPr>
                                  <w:rStyle w:val="Hyperlink"/>
                                  <w:sz w:val="18"/>
                                  <w:szCs w:val="24"/>
                                </w:rPr>
                                <w:t>collegebound</w:t>
                              </w:r>
                              <w:r w:rsidR="00476DA8" w:rsidRPr="00476DA8">
                                <w:rPr>
                                  <w:rStyle w:val="Hyperlink"/>
                                  <w:sz w:val="18"/>
                                  <w:szCs w:val="24"/>
                                  <w:lang w:val="ru-RU"/>
                                </w:rPr>
                                <w:t>.</w:t>
                              </w:r>
                              <w:r w:rsidR="00476DA8" w:rsidRPr="00476DA8">
                                <w:rPr>
                                  <w:rStyle w:val="Hyperlink"/>
                                  <w:sz w:val="18"/>
                                  <w:szCs w:val="24"/>
                                </w:rPr>
                                <w:t>wa</w:t>
                              </w:r>
                              <w:r w:rsidR="00476DA8" w:rsidRPr="00476DA8">
                                <w:rPr>
                                  <w:rStyle w:val="Hyperlink"/>
                                  <w:sz w:val="18"/>
                                  <w:szCs w:val="24"/>
                                  <w:lang w:val="ru-RU"/>
                                </w:rPr>
                                <w:t>.</w:t>
                              </w:r>
                              <w:r w:rsidR="00476DA8" w:rsidRPr="00476DA8">
                                <w:rPr>
                                  <w:rStyle w:val="Hyperlink"/>
                                  <w:sz w:val="18"/>
                                  <w:szCs w:val="24"/>
                                </w:rPr>
                                <w:t>gov</w:t>
                              </w:r>
                            </w:hyperlink>
                            <w:r w:rsidR="00476DA8" w:rsidRPr="00476DA8">
                              <w:rPr>
                                <w:sz w:val="18"/>
                                <w:szCs w:val="24"/>
                                <w:lang w:val="ru-RU"/>
                              </w:rPr>
                              <w:t>.</w:t>
                            </w:r>
                            <w:r w:rsidR="00476DA8" w:rsidRPr="00476DA8">
                              <w:rPr>
                                <w:sz w:val="18"/>
                                <w:szCs w:val="24"/>
                              </w:rPr>
                              <w:t>  </w:t>
                            </w:r>
                          </w:p>
                          <w:p w14:paraId="038A1290" w14:textId="77777777" w:rsidR="00476DA8" w:rsidRPr="002D3568" w:rsidRDefault="00476DA8" w:rsidP="002D3568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sz w:val="22"/>
                                <w:szCs w:val="24"/>
                                <w:lang w:val="ru-RU"/>
                              </w:rPr>
                            </w:pPr>
                            <w:r w:rsidRPr="002D3568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Они в приемной семье или на содержании штата. </w:t>
                            </w:r>
                          </w:p>
                          <w:p w14:paraId="62F6C56C" w14:textId="77777777" w:rsidR="00476DA8" w:rsidRPr="002D3568" w:rsidRDefault="00476DA8" w:rsidP="002D3568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spacing w:after="240"/>
                              <w:rPr>
                                <w:sz w:val="22"/>
                                <w:szCs w:val="24"/>
                                <w:lang w:val="ru-RU"/>
                              </w:rPr>
                            </w:pPr>
                            <w:r w:rsidRPr="002D3568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Их семья получает продуктовые талоны или помощь </w:t>
                            </w:r>
                            <w:r w:rsidRPr="002D3568">
                              <w:rPr>
                                <w:sz w:val="22"/>
                                <w:szCs w:val="24"/>
                              </w:rPr>
                              <w:t>TANF</w:t>
                            </w:r>
                            <w:r w:rsidRPr="002D3568">
                              <w:rPr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5A337316" w14:textId="77777777" w:rsidR="00476DA8" w:rsidRDefault="00476DA8" w:rsidP="002D3568">
                            <w:pPr>
                              <w:tabs>
                                <w:tab w:val="left" w:pos="270"/>
                                <w:tab w:val="left" w:pos="360"/>
                              </w:tabs>
                              <w:spacing w:line="240" w:lineRule="auto"/>
                              <w:rPr>
                                <w:lang w:val="ru-RU"/>
                              </w:rPr>
                            </w:pPr>
                            <w:r w:rsidRPr="00476DA8">
                              <w:rPr>
                                <w:lang w:val="ru-RU"/>
                              </w:rPr>
                              <w:t>Для</w:t>
                            </w:r>
                            <w:r w:rsidR="005871A4" w:rsidRPr="00476DA8">
                              <w:rPr>
                                <w:lang w:val="ru-RU"/>
                              </w:rPr>
                              <w:t xml:space="preserve"> более подробной информаци</w:t>
                            </w:r>
                            <w:r>
                              <w:rPr>
                                <w:lang w:val="ru-RU"/>
                              </w:rPr>
                              <w:t>и, пожалуйста, перейдите на веб</w:t>
                            </w:r>
                            <w:r w:rsidR="005871A4" w:rsidRPr="00476DA8">
                              <w:rPr>
                                <w:lang w:val="ru-RU"/>
                              </w:rPr>
                              <w:t>сайт:</w:t>
                            </w:r>
                          </w:p>
                          <w:p w14:paraId="02D30ABB" w14:textId="77777777" w:rsidR="001B2141" w:rsidRPr="00476DA8" w:rsidRDefault="005871A4" w:rsidP="005871A4">
                            <w:pPr>
                              <w:rPr>
                                <w:lang w:val="ru-RU"/>
                              </w:rPr>
                            </w:pPr>
                            <w:r w:rsidRPr="00476DA8">
                              <w:t> </w:t>
                            </w:r>
                            <w:hyperlink r:id="rId13" w:history="1">
                              <w:r w:rsidR="00895808" w:rsidRPr="00476DA8">
                                <w:rPr>
                                  <w:rStyle w:val="Hyperlink"/>
                                </w:rPr>
                                <w:t>www</w:t>
                              </w:r>
                              <w:r w:rsidR="00895808" w:rsidRPr="00476DA8">
                                <w:rPr>
                                  <w:rStyle w:val="Hyperlink"/>
                                  <w:lang w:val="ru-RU"/>
                                </w:rPr>
                                <w:t>.</w:t>
                              </w:r>
                              <w:r w:rsidR="00895808" w:rsidRPr="00476DA8">
                                <w:rPr>
                                  <w:rStyle w:val="Hyperlink"/>
                                </w:rPr>
                                <w:t>collegebound</w:t>
                              </w:r>
                              <w:r w:rsidR="00895808" w:rsidRPr="00476DA8">
                                <w:rPr>
                                  <w:rStyle w:val="Hyperlink"/>
                                  <w:lang w:val="ru-RU"/>
                                </w:rPr>
                                <w:t>.</w:t>
                              </w:r>
                              <w:r w:rsidR="00895808" w:rsidRPr="00476DA8">
                                <w:rPr>
                                  <w:rStyle w:val="Hyperlink"/>
                                </w:rPr>
                                <w:t>wa</w:t>
                              </w:r>
                              <w:r w:rsidR="00895808" w:rsidRPr="00476DA8">
                                <w:rPr>
                                  <w:rStyle w:val="Hyperlink"/>
                                  <w:lang w:val="ru-RU"/>
                                </w:rPr>
                                <w:t>.</w:t>
                              </w:r>
                              <w:r w:rsidR="00895808" w:rsidRPr="00476DA8">
                                <w:rPr>
                                  <w:rStyle w:val="Hyperlink"/>
                                </w:rPr>
                                <w:t>gov</w:t>
                              </w:r>
                            </w:hyperlink>
                            <w:r w:rsidR="00895808" w:rsidRPr="00476DA8">
                              <w:t> </w:t>
                            </w:r>
                            <w:r w:rsidRPr="00476DA8">
                              <w:t> 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450141" id="Text Box 9" o:spid="_x0000_s1036" type="#_x0000_t202" style="position:absolute;margin-left:0;margin-top:10.4pt;width:173.1pt;height:631.25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" filled="f" stroked="f" strokeweight=".5pt">
                <v:textbox>
                  <w:txbxContent>
                    <w:p w14:paraId="6B5C26A1" w14:textId="77777777" w:rsidR="002B0FFE" w:rsidRPr="00476DA8" w:rsidRDefault="00B808B0" w:rsidP="002D3568">
                      <w:pPr>
                        <w:spacing w:after="0" w:line="240" w:lineRule="auto"/>
                        <w:rPr>
                          <w:rFonts w:cs="Arial"/>
                          <w:szCs w:val="24"/>
                          <w:lang w:val="ru-RU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5"/>
                          <w:szCs w:val="25"/>
                          <w:lang w:val="ru-RU"/>
                        </w:rPr>
                        <w:t>МИФ</w:t>
                      </w:r>
                      <w:r w:rsidR="002B0FFE" w:rsidRPr="003B2CEB">
                        <w:rPr>
                          <w:rFonts w:ascii="Myriad Pro" w:hAnsi="Myriad Pro" w:cs="Arial"/>
                          <w:b/>
                          <w:color w:val="EA6312" w:themeColor="accent2"/>
                          <w:sz w:val="25"/>
                          <w:szCs w:val="25"/>
                          <w:lang w:val="ru-RU"/>
                        </w:rPr>
                        <w:t>:</w:t>
                      </w:r>
                      <w:r w:rsidR="002B0FFE" w:rsidRPr="00565D99">
                        <w:rPr>
                          <w:rFonts w:ascii="Myriad Pro" w:hAnsi="Myriad Pro" w:cs="Arial"/>
                          <w:b/>
                          <w:color w:val="EA6312" w:themeColor="accent2"/>
                          <w:sz w:val="25"/>
                          <w:szCs w:val="25"/>
                        </w:rPr>
                        <w:t> </w:t>
                      </w:r>
                      <w:r w:rsidRPr="00476DA8">
                        <w:rPr>
                          <w:rFonts w:cs="Arial"/>
                          <w:szCs w:val="24"/>
                          <w:lang w:val="ru-RU"/>
                        </w:rPr>
                        <w:t>Мой ребенок не подал заявку на стипендию</w:t>
                      </w:r>
                      <w:r w:rsidR="005871A4" w:rsidRPr="00476DA8">
                        <w:rPr>
                          <w:rFonts w:cs="Arial"/>
                          <w:szCs w:val="24"/>
                          <w:lang w:val="ru-RU"/>
                        </w:rPr>
                        <w:t xml:space="preserve"> </w:t>
                      </w:r>
                      <w:r w:rsidRPr="00476DA8">
                        <w:rPr>
                          <w:rFonts w:cs="Arial"/>
                          <w:szCs w:val="24"/>
                          <w:lang w:val="ru-RU"/>
                        </w:rPr>
                        <w:t>«Связь с</w:t>
                      </w:r>
                      <w:r w:rsidR="005871A4" w:rsidRPr="00476DA8">
                        <w:rPr>
                          <w:rFonts w:cs="Arial"/>
                          <w:szCs w:val="24"/>
                          <w:lang w:val="ru-RU"/>
                        </w:rPr>
                        <w:t xml:space="preserve"> колледже</w:t>
                      </w:r>
                      <w:r w:rsidRPr="00476DA8">
                        <w:rPr>
                          <w:rFonts w:cs="Arial"/>
                          <w:szCs w:val="24"/>
                          <w:lang w:val="ru-RU"/>
                        </w:rPr>
                        <w:t>м»</w:t>
                      </w:r>
                      <w:r w:rsidR="005871A4" w:rsidRPr="00476DA8">
                        <w:rPr>
                          <w:rFonts w:cs="Arial"/>
                          <w:szCs w:val="24"/>
                          <w:lang w:val="ru-RU"/>
                        </w:rPr>
                        <w:t xml:space="preserve"> (</w:t>
                      </w:r>
                      <w:r w:rsidR="005871A4" w:rsidRPr="00476DA8">
                        <w:rPr>
                          <w:rFonts w:cs="Arial"/>
                          <w:szCs w:val="24"/>
                        </w:rPr>
                        <w:t>College</w:t>
                      </w:r>
                      <w:r w:rsidR="005871A4" w:rsidRPr="00476DA8">
                        <w:rPr>
                          <w:rFonts w:cs="Arial"/>
                          <w:szCs w:val="24"/>
                          <w:lang w:val="ru-RU"/>
                        </w:rPr>
                        <w:t xml:space="preserve"> </w:t>
                      </w:r>
                      <w:r w:rsidR="005871A4" w:rsidRPr="00476DA8">
                        <w:rPr>
                          <w:rFonts w:cs="Arial"/>
                          <w:szCs w:val="24"/>
                        </w:rPr>
                        <w:t>Bound</w:t>
                      </w:r>
                      <w:r w:rsidR="005871A4" w:rsidRPr="00476DA8">
                        <w:rPr>
                          <w:rFonts w:cs="Arial"/>
                          <w:szCs w:val="24"/>
                          <w:lang w:val="ru-RU"/>
                        </w:rPr>
                        <w:t xml:space="preserve"> </w:t>
                      </w:r>
                      <w:r w:rsidR="005871A4" w:rsidRPr="00476DA8">
                        <w:rPr>
                          <w:rFonts w:cs="Arial"/>
                          <w:szCs w:val="24"/>
                        </w:rPr>
                        <w:t>Scholarship</w:t>
                      </w:r>
                      <w:r w:rsidR="00E67FF1" w:rsidRPr="00476DA8">
                        <w:rPr>
                          <w:rFonts w:cs="Arial"/>
                          <w:szCs w:val="24"/>
                          <w:lang w:val="ru-RU"/>
                        </w:rPr>
                        <w:t>)</w:t>
                      </w:r>
                      <w:r w:rsidR="005871A4" w:rsidRPr="00476DA8">
                        <w:rPr>
                          <w:rFonts w:cs="Arial"/>
                          <w:szCs w:val="24"/>
                          <w:lang w:val="ru-RU"/>
                        </w:rPr>
                        <w:t xml:space="preserve"> в прошлом году, а теперь уже слишком поздно, чтобы зарегистрироваться.</w:t>
                      </w:r>
                    </w:p>
                    <w:p w14:paraId="4942D032" w14:textId="77777777" w:rsidR="002B0FFE" w:rsidRPr="003B2CEB" w:rsidRDefault="002B0FFE" w:rsidP="002B0FFE">
                      <w:pPr>
                        <w:pStyle w:val="NoSpacing"/>
                        <w:rPr>
                          <w:sz w:val="25"/>
                          <w:szCs w:val="25"/>
                          <w:lang w:val="ru-RU"/>
                        </w:rPr>
                      </w:pPr>
                    </w:p>
                    <w:p w14:paraId="1697B95A" w14:textId="77777777" w:rsidR="00A80E80" w:rsidRDefault="00B808B0" w:rsidP="00A80E80">
                      <w:pPr>
                        <w:spacing w:after="0"/>
                        <w:rPr>
                          <w:rFonts w:cs="Arial"/>
                          <w:szCs w:val="25"/>
                          <w:lang w:val="ru-RU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5"/>
                          <w:szCs w:val="25"/>
                          <w:lang w:val="ru-RU"/>
                        </w:rPr>
                        <w:t>РЕАЛЬНОСТЬ</w:t>
                      </w:r>
                      <w:r w:rsidR="002B0FFE" w:rsidRPr="00476DA8">
                        <w:rPr>
                          <w:rFonts w:ascii="Myriad Pro" w:hAnsi="Myriad Pro" w:cs="Arial"/>
                          <w:color w:val="EA6312" w:themeColor="accent2"/>
                          <w:sz w:val="23"/>
                          <w:szCs w:val="25"/>
                          <w:lang w:val="ru-RU"/>
                        </w:rPr>
                        <w:t>:</w:t>
                      </w:r>
                      <w:r w:rsidR="002B0FFE" w:rsidRPr="00476DA8">
                        <w:rPr>
                          <w:rFonts w:ascii="Myriad Pro" w:hAnsi="Myriad Pro" w:cs="Arial"/>
                          <w:color w:val="EA6312" w:themeColor="accent2"/>
                          <w:sz w:val="23"/>
                          <w:szCs w:val="25"/>
                        </w:rPr>
                        <w:t> </w:t>
                      </w:r>
                      <w:r w:rsidR="00A80E80" w:rsidRPr="00A80E80">
                        <w:rPr>
                          <w:rFonts w:cs="Arial"/>
                          <w:szCs w:val="25"/>
                          <w:lang w:val="ru-RU"/>
                        </w:rPr>
                        <w:t>Студенты, которые соответствуют одному из следующих требований, автоматически зачисляются в College Bound:</w:t>
                      </w:r>
                    </w:p>
                    <w:p w14:paraId="5885AA88" w14:textId="4F461715" w:rsidR="005871A4" w:rsidRPr="00A80E80" w:rsidRDefault="00476DA8" w:rsidP="00A80E80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after="0"/>
                        <w:rPr>
                          <w:szCs w:val="25"/>
                          <w:lang w:val="ru-RU"/>
                        </w:rPr>
                      </w:pPr>
                      <w:r w:rsidRPr="00A80E80">
                        <w:rPr>
                          <w:szCs w:val="25"/>
                          <w:lang w:val="ru-RU"/>
                        </w:rPr>
                        <w:t>Они находятся в 7-м</w:t>
                      </w:r>
                      <w:r w:rsidR="005871A4" w:rsidRPr="00A80E80">
                        <w:rPr>
                          <w:szCs w:val="25"/>
                        </w:rPr>
                        <w:t> </w:t>
                      </w:r>
                      <w:r w:rsidRPr="00A80E80">
                        <w:rPr>
                          <w:szCs w:val="25"/>
                          <w:lang w:val="ru-RU"/>
                        </w:rPr>
                        <w:t>или 8-м</w:t>
                      </w:r>
                      <w:r w:rsidR="005871A4" w:rsidRPr="00A80E80">
                        <w:rPr>
                          <w:szCs w:val="25"/>
                        </w:rPr>
                        <w:t> </w:t>
                      </w:r>
                      <w:r w:rsidR="005871A4" w:rsidRPr="00A80E80">
                        <w:rPr>
                          <w:szCs w:val="25"/>
                          <w:lang w:val="ru-RU"/>
                        </w:rPr>
                        <w:t>класс</w:t>
                      </w:r>
                      <w:r w:rsidRPr="00A80E80">
                        <w:rPr>
                          <w:szCs w:val="25"/>
                          <w:lang w:val="ru-RU"/>
                        </w:rPr>
                        <w:t>е</w:t>
                      </w:r>
                      <w:r w:rsidR="005871A4" w:rsidRPr="00A80E80">
                        <w:rPr>
                          <w:szCs w:val="25"/>
                          <w:lang w:val="ru-RU"/>
                        </w:rPr>
                        <w:t>.</w:t>
                      </w:r>
                    </w:p>
                    <w:p w14:paraId="1AEBFD19" w14:textId="77777777" w:rsidR="00476DA8" w:rsidRPr="002D3568" w:rsidRDefault="00476DA8" w:rsidP="002D3568">
                      <w:pPr>
                        <w:pStyle w:val="ListParagraph"/>
                        <w:widowControl w:val="0"/>
                        <w:numPr>
                          <w:ilvl w:val="0"/>
                          <w:numId w:val="31"/>
                        </w:numPr>
                        <w:spacing w:after="0" w:line="240" w:lineRule="auto"/>
                        <w:ind w:left="709"/>
                        <w:rPr>
                          <w:szCs w:val="24"/>
                          <w:lang w:val="ru-RU"/>
                        </w:rPr>
                      </w:pPr>
                      <w:r w:rsidRPr="002D3568">
                        <w:rPr>
                          <w:szCs w:val="26"/>
                          <w:lang w:val="ru-RU"/>
                        </w:rPr>
                        <w:t xml:space="preserve">Их семья соответствует требованиям по доходах, указанным в брошюре, листовке или </w:t>
                      </w:r>
                      <w:r w:rsidRPr="002D3568">
                        <w:rPr>
                          <w:szCs w:val="24"/>
                          <w:lang w:val="ru-RU"/>
                        </w:rPr>
                        <w:t>на сайте</w:t>
                      </w:r>
                    </w:p>
                    <w:p w14:paraId="6A596BD1" w14:textId="77777777" w:rsidR="00476DA8" w:rsidRPr="00476DA8" w:rsidRDefault="00A80E80" w:rsidP="002D3568">
                      <w:pPr>
                        <w:pStyle w:val="ListParagraph"/>
                        <w:widowControl w:val="0"/>
                        <w:spacing w:after="0" w:line="240" w:lineRule="auto"/>
                        <w:ind w:left="709"/>
                        <w:rPr>
                          <w:sz w:val="18"/>
                          <w:szCs w:val="24"/>
                          <w:lang w:val="ru-RU"/>
                        </w:rPr>
                      </w:pPr>
                      <w:hyperlink r:id="rId14" w:history="1">
                        <w:r w:rsidR="00476DA8" w:rsidRPr="00476DA8">
                          <w:rPr>
                            <w:rStyle w:val="Hyperlink"/>
                            <w:sz w:val="18"/>
                            <w:szCs w:val="24"/>
                          </w:rPr>
                          <w:t>www</w:t>
                        </w:r>
                        <w:r w:rsidR="00476DA8" w:rsidRPr="00476DA8">
                          <w:rPr>
                            <w:rStyle w:val="Hyperlink"/>
                            <w:sz w:val="18"/>
                            <w:szCs w:val="24"/>
                            <w:lang w:val="ru-RU"/>
                          </w:rPr>
                          <w:t>.</w:t>
                        </w:r>
                        <w:r w:rsidR="00476DA8" w:rsidRPr="00476DA8">
                          <w:rPr>
                            <w:rStyle w:val="Hyperlink"/>
                            <w:sz w:val="18"/>
                            <w:szCs w:val="24"/>
                          </w:rPr>
                          <w:t>collegebound</w:t>
                        </w:r>
                        <w:r w:rsidR="00476DA8" w:rsidRPr="00476DA8">
                          <w:rPr>
                            <w:rStyle w:val="Hyperlink"/>
                            <w:sz w:val="18"/>
                            <w:szCs w:val="24"/>
                            <w:lang w:val="ru-RU"/>
                          </w:rPr>
                          <w:t>.</w:t>
                        </w:r>
                        <w:r w:rsidR="00476DA8" w:rsidRPr="00476DA8">
                          <w:rPr>
                            <w:rStyle w:val="Hyperlink"/>
                            <w:sz w:val="18"/>
                            <w:szCs w:val="24"/>
                          </w:rPr>
                          <w:t>wa</w:t>
                        </w:r>
                        <w:r w:rsidR="00476DA8" w:rsidRPr="00476DA8">
                          <w:rPr>
                            <w:rStyle w:val="Hyperlink"/>
                            <w:sz w:val="18"/>
                            <w:szCs w:val="24"/>
                            <w:lang w:val="ru-RU"/>
                          </w:rPr>
                          <w:t>.</w:t>
                        </w:r>
                        <w:r w:rsidR="00476DA8" w:rsidRPr="00476DA8">
                          <w:rPr>
                            <w:rStyle w:val="Hyperlink"/>
                            <w:sz w:val="18"/>
                            <w:szCs w:val="24"/>
                          </w:rPr>
                          <w:t>gov</w:t>
                        </w:r>
                      </w:hyperlink>
                      <w:r w:rsidR="00476DA8" w:rsidRPr="00476DA8">
                        <w:rPr>
                          <w:sz w:val="18"/>
                          <w:szCs w:val="24"/>
                          <w:lang w:val="ru-RU"/>
                        </w:rPr>
                        <w:t>.</w:t>
                      </w:r>
                      <w:r w:rsidR="00476DA8" w:rsidRPr="00476DA8">
                        <w:rPr>
                          <w:sz w:val="18"/>
                          <w:szCs w:val="24"/>
                        </w:rPr>
                        <w:t>  </w:t>
                      </w:r>
                    </w:p>
                    <w:p w14:paraId="038A1290" w14:textId="77777777" w:rsidR="00476DA8" w:rsidRPr="002D3568" w:rsidRDefault="00476DA8" w:rsidP="002D3568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sz w:val="22"/>
                          <w:szCs w:val="24"/>
                          <w:lang w:val="ru-RU"/>
                        </w:rPr>
                      </w:pPr>
                      <w:r w:rsidRPr="002D3568">
                        <w:rPr>
                          <w:sz w:val="22"/>
                          <w:szCs w:val="24"/>
                          <w:lang w:val="ru-RU"/>
                        </w:rPr>
                        <w:t xml:space="preserve">Они в приемной семье или на содержании штата. </w:t>
                      </w:r>
                    </w:p>
                    <w:p w14:paraId="62F6C56C" w14:textId="77777777" w:rsidR="00476DA8" w:rsidRPr="002D3568" w:rsidRDefault="00476DA8" w:rsidP="002D3568">
                      <w:pPr>
                        <w:pStyle w:val="NoSpacing"/>
                        <w:numPr>
                          <w:ilvl w:val="0"/>
                          <w:numId w:val="31"/>
                        </w:numPr>
                        <w:spacing w:after="240"/>
                        <w:rPr>
                          <w:sz w:val="22"/>
                          <w:szCs w:val="24"/>
                          <w:lang w:val="ru-RU"/>
                        </w:rPr>
                      </w:pPr>
                      <w:r w:rsidRPr="002D3568">
                        <w:rPr>
                          <w:sz w:val="22"/>
                          <w:szCs w:val="24"/>
                          <w:lang w:val="ru-RU"/>
                        </w:rPr>
                        <w:t xml:space="preserve">Их семья получает продуктовые талоны или помощь </w:t>
                      </w:r>
                      <w:r w:rsidRPr="002D3568">
                        <w:rPr>
                          <w:sz w:val="22"/>
                          <w:szCs w:val="24"/>
                        </w:rPr>
                        <w:t>TANF</w:t>
                      </w:r>
                      <w:r w:rsidRPr="002D3568">
                        <w:rPr>
                          <w:sz w:val="22"/>
                          <w:szCs w:val="24"/>
                          <w:lang w:val="ru-RU"/>
                        </w:rPr>
                        <w:t>.</w:t>
                      </w:r>
                    </w:p>
                    <w:p w14:paraId="5A337316" w14:textId="77777777" w:rsidR="00476DA8" w:rsidRDefault="00476DA8" w:rsidP="002D3568">
                      <w:pPr>
                        <w:tabs>
                          <w:tab w:val="left" w:pos="270"/>
                          <w:tab w:val="left" w:pos="360"/>
                        </w:tabs>
                        <w:spacing w:line="240" w:lineRule="auto"/>
                        <w:rPr>
                          <w:lang w:val="ru-RU"/>
                        </w:rPr>
                      </w:pPr>
                      <w:r w:rsidRPr="00476DA8">
                        <w:rPr>
                          <w:lang w:val="ru-RU"/>
                        </w:rPr>
                        <w:t>Для</w:t>
                      </w:r>
                      <w:r w:rsidR="005871A4" w:rsidRPr="00476DA8">
                        <w:rPr>
                          <w:lang w:val="ru-RU"/>
                        </w:rPr>
                        <w:t xml:space="preserve"> более подробной информаци</w:t>
                      </w:r>
                      <w:r>
                        <w:rPr>
                          <w:lang w:val="ru-RU"/>
                        </w:rPr>
                        <w:t>и, пожалуйста, перейдите на веб</w:t>
                      </w:r>
                      <w:r w:rsidR="005871A4" w:rsidRPr="00476DA8">
                        <w:rPr>
                          <w:lang w:val="ru-RU"/>
                        </w:rPr>
                        <w:t>сайт:</w:t>
                      </w:r>
                    </w:p>
                    <w:p w14:paraId="02D30ABB" w14:textId="77777777" w:rsidR="001B2141" w:rsidRPr="00476DA8" w:rsidRDefault="005871A4" w:rsidP="005871A4">
                      <w:pPr>
                        <w:rPr>
                          <w:lang w:val="ru-RU"/>
                        </w:rPr>
                      </w:pPr>
                      <w:r w:rsidRPr="00476DA8">
                        <w:t> </w:t>
                      </w:r>
                      <w:hyperlink r:id="rId15" w:history="1">
                        <w:r w:rsidR="00895808" w:rsidRPr="00476DA8">
                          <w:rPr>
                            <w:rStyle w:val="Hyperlink"/>
                          </w:rPr>
                          <w:t>www</w:t>
                        </w:r>
                        <w:r w:rsidR="00895808" w:rsidRPr="00476DA8">
                          <w:rPr>
                            <w:rStyle w:val="Hyperlink"/>
                            <w:lang w:val="ru-RU"/>
                          </w:rPr>
                          <w:t>.</w:t>
                        </w:r>
                        <w:r w:rsidR="00895808" w:rsidRPr="00476DA8">
                          <w:rPr>
                            <w:rStyle w:val="Hyperlink"/>
                          </w:rPr>
                          <w:t>collegebound</w:t>
                        </w:r>
                        <w:r w:rsidR="00895808" w:rsidRPr="00476DA8">
                          <w:rPr>
                            <w:rStyle w:val="Hyperlink"/>
                            <w:lang w:val="ru-RU"/>
                          </w:rPr>
                          <w:t>.</w:t>
                        </w:r>
                        <w:r w:rsidR="00895808" w:rsidRPr="00476DA8">
                          <w:rPr>
                            <w:rStyle w:val="Hyperlink"/>
                          </w:rPr>
                          <w:t>wa</w:t>
                        </w:r>
                        <w:r w:rsidR="00895808" w:rsidRPr="00476DA8">
                          <w:rPr>
                            <w:rStyle w:val="Hyperlink"/>
                            <w:lang w:val="ru-RU"/>
                          </w:rPr>
                          <w:t>.</w:t>
                        </w:r>
                        <w:r w:rsidR="00895808" w:rsidRPr="00476DA8">
                          <w:rPr>
                            <w:rStyle w:val="Hyperlink"/>
                          </w:rPr>
                          <w:t>gov</w:t>
                        </w:r>
                      </w:hyperlink>
                      <w:r w:rsidR="00895808" w:rsidRPr="00476DA8">
                        <w:t> </w:t>
                      </w:r>
                      <w:r w:rsidRPr="00476DA8">
                        <w:t> 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81C88">
        <w:rPr>
          <w:noProof/>
        </w:rPr>
        <w:t> </w:t>
      </w:r>
    </w:p>
    <w:sectPr w:rsidR="00671A4B" w:rsidRPr="001B2141" w:rsidSect="009909CD">
      <w:footerReference w:type="default" r:id="rId16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F0EED1" w14:textId="77777777" w:rsidR="00FF30A2" w:rsidRDefault="00FF30A2" w:rsidP="009909CD">
      <w:pPr>
        <w:spacing w:after="0" w:line="240" w:lineRule="auto"/>
      </w:pPr>
      <w:r>
        <w:separator/>
      </w:r>
    </w:p>
  </w:endnote>
  <w:endnote w:type="continuationSeparator" w:id="0">
    <w:p w14:paraId="62423BD7" w14:textId="77777777" w:rsidR="00FF30A2" w:rsidRDefault="00FF30A2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09AE88" w14:textId="77777777" w:rsidR="00565D99" w:rsidRDefault="00565D99" w:rsidP="00565D99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uk-UA" w:eastAsia="uk-UA"/>
      </w:rPr>
      <w:drawing>
        <wp:inline distT="0" distB="0" distL="0" distR="0" wp14:anchorId="3BCFBA88" wp14:editId="6718CFA0">
          <wp:extent cx="3827145" cy="664387"/>
          <wp:effectExtent l="0" t="0" r="1905" b="254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53892" cy="6690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71795FDC" w14:textId="757F6C34" w:rsidR="00565D99" w:rsidRPr="003B2CEB" w:rsidRDefault="009C0E6A" w:rsidP="009C0E6A">
    <w:pPr>
      <w:pStyle w:val="Footer"/>
      <w:jc w:val="center"/>
      <w:rPr>
        <w:lang w:val="ru-RU"/>
      </w:rPr>
    </w:pPr>
    <w:r>
      <w:rPr>
        <w:rFonts w:ascii="Myriad Pro" w:hAnsi="Myriad Pro"/>
        <w:sz w:val="24"/>
        <w:szCs w:val="36"/>
        <w:lang w:val="ru-RU"/>
      </w:rPr>
      <w:t>Посетите</w:t>
    </w:r>
    <w:r>
      <w:rPr>
        <w:rFonts w:ascii="Myriad Pro" w:hAnsi="Myriad Pro"/>
        <w:sz w:val="24"/>
        <w:szCs w:val="36"/>
      </w:rPr>
      <w:t> </w:t>
    </w:r>
    <w:hyperlink r:id="rId2" w:history="1">
      <w:r w:rsidR="00A80E80" w:rsidRPr="00715D46">
        <w:rPr>
          <w:rStyle w:val="Hyperlink"/>
        </w:rPr>
        <w:t>https://gearup.wa.gov/students-families</w:t>
      </w:r>
    </w:hyperlink>
    <w:r w:rsidR="00A80E80">
      <w:t xml:space="preserve"> </w:t>
    </w:r>
    <w:r>
      <w:rPr>
        <w:rFonts w:ascii="Myriad Pro" w:hAnsi="Myriad Pro"/>
        <w:sz w:val="24"/>
        <w:szCs w:val="36"/>
        <w:lang w:val="ru-RU"/>
      </w:rPr>
      <w:t>чтобы узнать больше и получить доступ к ресурсам, которые помогут вашему ребенку выработать план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A52374" w14:textId="77777777" w:rsidR="00FF30A2" w:rsidRDefault="00FF30A2" w:rsidP="009909CD">
      <w:pPr>
        <w:spacing w:after="0" w:line="240" w:lineRule="auto"/>
      </w:pPr>
      <w:r>
        <w:separator/>
      </w:r>
    </w:p>
  </w:footnote>
  <w:footnote w:type="continuationSeparator" w:id="0">
    <w:p w14:paraId="3A756F9E" w14:textId="77777777" w:rsidR="00FF30A2" w:rsidRDefault="00FF30A2" w:rsidP="009909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D72113"/>
    <w:multiLevelType w:val="hybridMultilevel"/>
    <w:tmpl w:val="3B245D9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57910"/>
    <w:multiLevelType w:val="hybridMultilevel"/>
    <w:tmpl w:val="9824245C"/>
    <w:lvl w:ilvl="0" w:tplc="55EA42B6">
      <w:start w:val="1"/>
      <w:numFmt w:val="bullet"/>
      <w:lvlText w:val="►"/>
      <w:lvlJc w:val="left"/>
      <w:pPr>
        <w:ind w:left="720" w:hanging="360"/>
      </w:pPr>
      <w:rPr>
        <w:rFonts w:ascii="Arial Narrow" w:hAnsi="Arial Narrow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3114B9"/>
    <w:multiLevelType w:val="hybridMultilevel"/>
    <w:tmpl w:val="5A98099E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60079C"/>
    <w:multiLevelType w:val="hybridMultilevel"/>
    <w:tmpl w:val="2ABA7B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A669AA"/>
    <w:multiLevelType w:val="hybridMultilevel"/>
    <w:tmpl w:val="EBA0D98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0D2D34"/>
    <w:multiLevelType w:val="hybridMultilevel"/>
    <w:tmpl w:val="CDF2724A"/>
    <w:lvl w:ilvl="0" w:tplc="0B84383E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D54D99"/>
    <w:multiLevelType w:val="hybridMultilevel"/>
    <w:tmpl w:val="62D2916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2D4984"/>
    <w:multiLevelType w:val="hybridMultilevel"/>
    <w:tmpl w:val="860613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796DD6"/>
    <w:multiLevelType w:val="hybridMultilevel"/>
    <w:tmpl w:val="F6C6927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9B05A3"/>
    <w:multiLevelType w:val="hybridMultilevel"/>
    <w:tmpl w:val="52422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34"/>
  </w:num>
  <w:num w:numId="3">
    <w:abstractNumId w:val="24"/>
  </w:num>
  <w:num w:numId="4">
    <w:abstractNumId w:val="4"/>
  </w:num>
  <w:num w:numId="5">
    <w:abstractNumId w:val="14"/>
  </w:num>
  <w:num w:numId="6">
    <w:abstractNumId w:val="13"/>
  </w:num>
  <w:num w:numId="7">
    <w:abstractNumId w:val="10"/>
  </w:num>
  <w:num w:numId="8">
    <w:abstractNumId w:val="17"/>
  </w:num>
  <w:num w:numId="9">
    <w:abstractNumId w:val="8"/>
  </w:num>
  <w:num w:numId="10">
    <w:abstractNumId w:val="2"/>
  </w:num>
  <w:num w:numId="11">
    <w:abstractNumId w:val="23"/>
  </w:num>
  <w:num w:numId="12">
    <w:abstractNumId w:val="29"/>
  </w:num>
  <w:num w:numId="13">
    <w:abstractNumId w:val="7"/>
  </w:num>
  <w:num w:numId="14">
    <w:abstractNumId w:val="20"/>
  </w:num>
  <w:num w:numId="15">
    <w:abstractNumId w:val="22"/>
  </w:num>
  <w:num w:numId="16">
    <w:abstractNumId w:val="9"/>
  </w:num>
  <w:num w:numId="17">
    <w:abstractNumId w:val="30"/>
  </w:num>
  <w:num w:numId="18">
    <w:abstractNumId w:val="3"/>
  </w:num>
  <w:num w:numId="19">
    <w:abstractNumId w:val="25"/>
  </w:num>
  <w:num w:numId="20">
    <w:abstractNumId w:val="31"/>
  </w:num>
  <w:num w:numId="21">
    <w:abstractNumId w:val="0"/>
  </w:num>
  <w:num w:numId="22">
    <w:abstractNumId w:val="1"/>
  </w:num>
  <w:num w:numId="23">
    <w:abstractNumId w:val="15"/>
  </w:num>
  <w:num w:numId="24">
    <w:abstractNumId w:val="32"/>
  </w:num>
  <w:num w:numId="25">
    <w:abstractNumId w:val="19"/>
  </w:num>
  <w:num w:numId="26">
    <w:abstractNumId w:val="26"/>
  </w:num>
  <w:num w:numId="27">
    <w:abstractNumId w:val="18"/>
  </w:num>
  <w:num w:numId="28">
    <w:abstractNumId w:val="6"/>
  </w:num>
  <w:num w:numId="29">
    <w:abstractNumId w:val="21"/>
  </w:num>
  <w:num w:numId="30">
    <w:abstractNumId w:val="5"/>
  </w:num>
  <w:num w:numId="31">
    <w:abstractNumId w:val="12"/>
  </w:num>
  <w:num w:numId="32">
    <w:abstractNumId w:val="11"/>
  </w:num>
  <w:num w:numId="33">
    <w:abstractNumId w:val="16"/>
  </w:num>
  <w:num w:numId="34">
    <w:abstractNumId w:val="15"/>
  </w:num>
  <w:num w:numId="35">
    <w:abstractNumId w:val="27"/>
  </w:num>
  <w:num w:numId="36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NTM2MLI0MzA3tLBU0lEKTi0uzszPAykwrAUArR4zHywAAAA="/>
  </w:docVars>
  <w:rsids>
    <w:rsidRoot w:val="001B2141"/>
    <w:rsid w:val="00004FD1"/>
    <w:rsid w:val="00040011"/>
    <w:rsid w:val="00076C3A"/>
    <w:rsid w:val="000856A5"/>
    <w:rsid w:val="000E2F40"/>
    <w:rsid w:val="00100DE9"/>
    <w:rsid w:val="00101FB2"/>
    <w:rsid w:val="00111D94"/>
    <w:rsid w:val="001733BE"/>
    <w:rsid w:val="001956B9"/>
    <w:rsid w:val="001A6610"/>
    <w:rsid w:val="001B2141"/>
    <w:rsid w:val="001D16DC"/>
    <w:rsid w:val="001D41E3"/>
    <w:rsid w:val="001D5F2E"/>
    <w:rsid w:val="0023109E"/>
    <w:rsid w:val="00275C50"/>
    <w:rsid w:val="002B0FFE"/>
    <w:rsid w:val="002D3568"/>
    <w:rsid w:val="00360B95"/>
    <w:rsid w:val="003613BF"/>
    <w:rsid w:val="00384724"/>
    <w:rsid w:val="003B2CEB"/>
    <w:rsid w:val="003F58AD"/>
    <w:rsid w:val="00406591"/>
    <w:rsid w:val="00414D69"/>
    <w:rsid w:val="00436814"/>
    <w:rsid w:val="0047425E"/>
    <w:rsid w:val="00476DA8"/>
    <w:rsid w:val="004E5743"/>
    <w:rsid w:val="005326F5"/>
    <w:rsid w:val="00562F53"/>
    <w:rsid w:val="00565D99"/>
    <w:rsid w:val="0057543E"/>
    <w:rsid w:val="005871A4"/>
    <w:rsid w:val="005D0A19"/>
    <w:rsid w:val="006207D8"/>
    <w:rsid w:val="00645074"/>
    <w:rsid w:val="00661D0B"/>
    <w:rsid w:val="00671A4B"/>
    <w:rsid w:val="00675C1D"/>
    <w:rsid w:val="00685C13"/>
    <w:rsid w:val="00686112"/>
    <w:rsid w:val="00696E04"/>
    <w:rsid w:val="006C14DD"/>
    <w:rsid w:val="006F45EA"/>
    <w:rsid w:val="0070210A"/>
    <w:rsid w:val="00742BC6"/>
    <w:rsid w:val="00781C88"/>
    <w:rsid w:val="00784F1D"/>
    <w:rsid w:val="007D1157"/>
    <w:rsid w:val="008110A7"/>
    <w:rsid w:val="00854BA0"/>
    <w:rsid w:val="00862933"/>
    <w:rsid w:val="008652BF"/>
    <w:rsid w:val="00874387"/>
    <w:rsid w:val="008916E0"/>
    <w:rsid w:val="00895808"/>
    <w:rsid w:val="008A4FE5"/>
    <w:rsid w:val="008B4A7F"/>
    <w:rsid w:val="009145C6"/>
    <w:rsid w:val="009429C5"/>
    <w:rsid w:val="00980FFC"/>
    <w:rsid w:val="009909CD"/>
    <w:rsid w:val="009B061D"/>
    <w:rsid w:val="009B09EE"/>
    <w:rsid w:val="009C0E6A"/>
    <w:rsid w:val="00A25076"/>
    <w:rsid w:val="00A51106"/>
    <w:rsid w:val="00A80E80"/>
    <w:rsid w:val="00A924DC"/>
    <w:rsid w:val="00AC67ED"/>
    <w:rsid w:val="00B044CD"/>
    <w:rsid w:val="00B53C93"/>
    <w:rsid w:val="00B646B2"/>
    <w:rsid w:val="00B700CB"/>
    <w:rsid w:val="00B808B0"/>
    <w:rsid w:val="00B91A1C"/>
    <w:rsid w:val="00BD6637"/>
    <w:rsid w:val="00BF154F"/>
    <w:rsid w:val="00C07285"/>
    <w:rsid w:val="00C331E2"/>
    <w:rsid w:val="00C91747"/>
    <w:rsid w:val="00CA2EE6"/>
    <w:rsid w:val="00CA36F6"/>
    <w:rsid w:val="00CC3161"/>
    <w:rsid w:val="00CD0594"/>
    <w:rsid w:val="00CD2DEC"/>
    <w:rsid w:val="00CE5BCB"/>
    <w:rsid w:val="00CF1D50"/>
    <w:rsid w:val="00CF4856"/>
    <w:rsid w:val="00D0141E"/>
    <w:rsid w:val="00D06B43"/>
    <w:rsid w:val="00D14F9D"/>
    <w:rsid w:val="00D257AF"/>
    <w:rsid w:val="00D321C2"/>
    <w:rsid w:val="00D81256"/>
    <w:rsid w:val="00D855FE"/>
    <w:rsid w:val="00DB1B81"/>
    <w:rsid w:val="00DF3B46"/>
    <w:rsid w:val="00E14A19"/>
    <w:rsid w:val="00E25AF1"/>
    <w:rsid w:val="00E51649"/>
    <w:rsid w:val="00E52B25"/>
    <w:rsid w:val="00E67FF1"/>
    <w:rsid w:val="00EB69AD"/>
    <w:rsid w:val="00F35BE3"/>
    <w:rsid w:val="00F40A18"/>
    <w:rsid w:val="00F53C08"/>
    <w:rsid w:val="00FB2594"/>
    <w:rsid w:val="00FD7D61"/>
    <w:rsid w:val="00FF30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65FFE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8958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sercontent">
    <w:name w:val="usercontent"/>
    <w:basedOn w:val="DefaultParagraphFont"/>
    <w:rsid w:val="008652BF"/>
  </w:style>
  <w:style w:type="character" w:styleId="UnresolvedMention">
    <w:name w:val="Unresolved Mention"/>
    <w:basedOn w:val="DefaultParagraphFont"/>
    <w:uiPriority w:val="99"/>
    <w:semiHidden/>
    <w:unhideWhenUsed/>
    <w:rsid w:val="00A80E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50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84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9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53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05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8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8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3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05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83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42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8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5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0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7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0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19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82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7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1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5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8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1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1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3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96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7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2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7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0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7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75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9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34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0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7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5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18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98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1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03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6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2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collegebound.wa.gov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collegebound.wa.gov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hyperlink" Target="http://www.collegebound.wa.gov" TargetMode="Externa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collegebound.wa.gov/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2133B068E9C467BABA8452E158E4A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318C4E-B256-4D77-9431-847B991FCA34}"/>
      </w:docPartPr>
      <w:docPartBody>
        <w:p w:rsidR="00253696" w:rsidRDefault="00BF0080" w:rsidP="00BF0080">
          <w:pPr>
            <w:pStyle w:val="D2133B068E9C467BABA8452E158E4A82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E82DDD47E0CB475BA2DB28D188F742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DF9D73-B90A-4242-BFAB-0172620ED600}"/>
      </w:docPartPr>
      <w:docPartBody>
        <w:p w:rsidR="00253696" w:rsidRDefault="00BF0080" w:rsidP="00BF0080">
          <w:pPr>
            <w:pStyle w:val="E82DDD47E0CB475BA2DB28D188F742DC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1966B3"/>
    <w:rsid w:val="00253696"/>
    <w:rsid w:val="003426C8"/>
    <w:rsid w:val="004D1936"/>
    <w:rsid w:val="00594CB4"/>
    <w:rsid w:val="008569AD"/>
    <w:rsid w:val="008C7997"/>
    <w:rsid w:val="00A523FA"/>
    <w:rsid w:val="00BD4B9E"/>
    <w:rsid w:val="00BF0080"/>
    <w:rsid w:val="00C26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F0080"/>
  </w:style>
  <w:style w:type="paragraph" w:customStyle="1" w:styleId="D2133B068E9C467BABA8452E158E4A82">
    <w:name w:val="D2133B068E9C467BABA8452E158E4A82"/>
    <w:rsid w:val="00BF0080"/>
    <w:rPr>
      <w:lang w:val="uk-UA" w:eastAsia="uk-UA"/>
    </w:rPr>
  </w:style>
  <w:style w:type="paragraph" w:customStyle="1" w:styleId="E82DDD47E0CB475BA2DB28D188F742DC">
    <w:name w:val="E82DDD47E0CB475BA2DB28D188F742DC"/>
    <w:rsid w:val="00BF0080"/>
    <w:rPr>
      <w:lang w:val="uk-UA" w:eastAsia="uk-U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05E3FD6-F50C-41A9-AFF6-78656B79F36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3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3</cp:revision>
  <cp:lastPrinted>2015-05-28T22:43:00Z</cp:lastPrinted>
  <dcterms:created xsi:type="dcterms:W3CDTF">2018-09-08T19:18:00Z</dcterms:created>
  <dcterms:modified xsi:type="dcterms:W3CDTF">2021-08-27T16:4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